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7"/>
        <w:gridCol w:w="3598"/>
        <w:gridCol w:w="3597"/>
        <w:gridCol w:w="3598"/>
      </w:tblGrid>
      <w:tr w:rsidR="001C2BA1" w:rsidRPr="001C2BA1" w14:paraId="5F8A3068" w14:textId="77777777" w:rsidTr="001C2BA1">
        <w:tc>
          <w:tcPr>
            <w:tcW w:w="3597" w:type="dxa"/>
          </w:tcPr>
          <w:p w14:paraId="78F87E0B" w14:textId="77777777" w:rsidR="001C2BA1" w:rsidRPr="001C2BA1" w:rsidRDefault="001C2BA1" w:rsidP="001C2BA1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1C2BA1">
              <w:rPr>
                <w:rFonts w:ascii="Book Antiqua" w:hAnsi="Book Antiqua"/>
                <w:b/>
                <w:sz w:val="20"/>
                <w:szCs w:val="20"/>
              </w:rPr>
              <w:t>ISTJ</w:t>
            </w:r>
          </w:p>
          <w:p w14:paraId="70085FE8" w14:textId="77777777" w:rsidR="001C2BA1" w:rsidRPr="001C2BA1" w:rsidRDefault="001C2BA1" w:rsidP="001C2BA1">
            <w:pPr>
              <w:pStyle w:val="ListParagraph"/>
              <w:numPr>
                <w:ilvl w:val="0"/>
                <w:numId w:val="1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Responsible</w:t>
            </w:r>
          </w:p>
          <w:p w14:paraId="0C54477D" w14:textId="77777777" w:rsidR="001C2BA1" w:rsidRPr="001C2BA1" w:rsidRDefault="001C2BA1" w:rsidP="001C2BA1">
            <w:pPr>
              <w:pStyle w:val="ListParagraph"/>
              <w:numPr>
                <w:ilvl w:val="0"/>
                <w:numId w:val="1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Sincere</w:t>
            </w:r>
          </w:p>
          <w:p w14:paraId="184731CC" w14:textId="77777777" w:rsidR="001C2BA1" w:rsidRPr="001C2BA1" w:rsidRDefault="001C2BA1" w:rsidP="001C2BA1">
            <w:pPr>
              <w:pStyle w:val="ListParagraph"/>
              <w:numPr>
                <w:ilvl w:val="0"/>
                <w:numId w:val="1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Analytical</w:t>
            </w:r>
          </w:p>
          <w:p w14:paraId="7E4E191A" w14:textId="77777777" w:rsidR="001C2BA1" w:rsidRPr="001C2BA1" w:rsidRDefault="001C2BA1" w:rsidP="001C2BA1">
            <w:pPr>
              <w:pStyle w:val="ListParagraph"/>
              <w:numPr>
                <w:ilvl w:val="0"/>
                <w:numId w:val="1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Reserved</w:t>
            </w:r>
          </w:p>
          <w:p w14:paraId="1525EAEA" w14:textId="77777777" w:rsidR="001C2BA1" w:rsidRPr="001C2BA1" w:rsidRDefault="001C2BA1" w:rsidP="001C2BA1">
            <w:pPr>
              <w:pStyle w:val="ListParagraph"/>
              <w:numPr>
                <w:ilvl w:val="0"/>
                <w:numId w:val="1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Realistic</w:t>
            </w:r>
          </w:p>
          <w:p w14:paraId="6AB1DF35" w14:textId="77777777" w:rsidR="001C2BA1" w:rsidRPr="001C2BA1" w:rsidRDefault="001C2BA1" w:rsidP="001C2BA1">
            <w:pPr>
              <w:pStyle w:val="ListParagraph"/>
              <w:numPr>
                <w:ilvl w:val="0"/>
                <w:numId w:val="1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Systematic</w:t>
            </w:r>
          </w:p>
          <w:p w14:paraId="44CCEA0B" w14:textId="77777777" w:rsidR="001C2BA1" w:rsidRPr="001C2BA1" w:rsidRDefault="001C2BA1" w:rsidP="001C2BA1">
            <w:pPr>
              <w:pStyle w:val="ListParagraph"/>
              <w:numPr>
                <w:ilvl w:val="0"/>
                <w:numId w:val="1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Hardworking</w:t>
            </w:r>
          </w:p>
          <w:p w14:paraId="043B7028" w14:textId="77777777" w:rsidR="001C2BA1" w:rsidRPr="001C2BA1" w:rsidRDefault="001C2BA1" w:rsidP="001C2BA1">
            <w:pPr>
              <w:pStyle w:val="ListParagraph"/>
              <w:numPr>
                <w:ilvl w:val="0"/>
                <w:numId w:val="1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Trusting</w:t>
            </w:r>
          </w:p>
          <w:p w14:paraId="774A5EEF" w14:textId="77777777" w:rsidR="001C2BA1" w:rsidRPr="001C2BA1" w:rsidRDefault="001C2BA1" w:rsidP="001C2BA1">
            <w:pPr>
              <w:pStyle w:val="ListParagraph"/>
              <w:numPr>
                <w:ilvl w:val="0"/>
                <w:numId w:val="1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Sound practical judgement</w:t>
            </w:r>
          </w:p>
        </w:tc>
        <w:tc>
          <w:tcPr>
            <w:tcW w:w="3598" w:type="dxa"/>
          </w:tcPr>
          <w:p w14:paraId="7B28DDB3" w14:textId="77777777" w:rsidR="001C2BA1" w:rsidRPr="001C2BA1" w:rsidRDefault="001C2BA1" w:rsidP="001C2BA1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1C2BA1">
              <w:rPr>
                <w:rFonts w:ascii="Book Antiqua" w:hAnsi="Book Antiqua"/>
                <w:b/>
                <w:sz w:val="20"/>
                <w:szCs w:val="20"/>
              </w:rPr>
              <w:t>ISFJ</w:t>
            </w:r>
          </w:p>
          <w:p w14:paraId="69CE0500" w14:textId="77777777" w:rsidR="001C2BA1" w:rsidRPr="001C2BA1" w:rsidRDefault="001C2BA1" w:rsidP="001C2BA1">
            <w:pPr>
              <w:pStyle w:val="ListParagraph"/>
              <w:numPr>
                <w:ilvl w:val="0"/>
                <w:numId w:val="2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Warm</w:t>
            </w:r>
          </w:p>
          <w:p w14:paraId="1FA2BD46" w14:textId="77777777" w:rsidR="001C2BA1" w:rsidRPr="001C2BA1" w:rsidRDefault="001C2BA1" w:rsidP="001C2BA1">
            <w:pPr>
              <w:pStyle w:val="ListParagraph"/>
              <w:numPr>
                <w:ilvl w:val="0"/>
                <w:numId w:val="2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Considerate</w:t>
            </w:r>
          </w:p>
          <w:p w14:paraId="4143EBF7" w14:textId="77777777" w:rsidR="001C2BA1" w:rsidRPr="001C2BA1" w:rsidRDefault="001C2BA1" w:rsidP="001C2BA1">
            <w:pPr>
              <w:pStyle w:val="ListParagraph"/>
              <w:numPr>
                <w:ilvl w:val="0"/>
                <w:numId w:val="2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Gentle</w:t>
            </w:r>
          </w:p>
          <w:p w14:paraId="65C02BC9" w14:textId="77777777" w:rsidR="001C2BA1" w:rsidRPr="001C2BA1" w:rsidRDefault="001C2BA1" w:rsidP="001C2BA1">
            <w:pPr>
              <w:pStyle w:val="ListParagraph"/>
              <w:numPr>
                <w:ilvl w:val="0"/>
                <w:numId w:val="2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Responsible</w:t>
            </w:r>
          </w:p>
          <w:p w14:paraId="185C9BAF" w14:textId="77777777" w:rsidR="001C2BA1" w:rsidRPr="001C2BA1" w:rsidRDefault="001C2BA1" w:rsidP="001C2BA1">
            <w:pPr>
              <w:pStyle w:val="ListParagraph"/>
              <w:numPr>
                <w:ilvl w:val="0"/>
                <w:numId w:val="2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Pragmatic</w:t>
            </w:r>
          </w:p>
          <w:p w14:paraId="33CD3E00" w14:textId="77777777" w:rsidR="001C2BA1" w:rsidRPr="001C2BA1" w:rsidRDefault="001C2BA1" w:rsidP="001C2BA1">
            <w:pPr>
              <w:pStyle w:val="ListParagraph"/>
              <w:numPr>
                <w:ilvl w:val="0"/>
                <w:numId w:val="2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Thorough</w:t>
            </w:r>
          </w:p>
          <w:p w14:paraId="63D04D08" w14:textId="77777777" w:rsidR="001C2BA1" w:rsidRPr="001C2BA1" w:rsidRDefault="001C2BA1" w:rsidP="001C2BA1">
            <w:pPr>
              <w:pStyle w:val="ListParagraph"/>
              <w:numPr>
                <w:ilvl w:val="0"/>
                <w:numId w:val="2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Devoted caretaker</w:t>
            </w:r>
          </w:p>
          <w:p w14:paraId="49280D3D" w14:textId="77777777" w:rsidR="001C2BA1" w:rsidRPr="001C2BA1" w:rsidRDefault="001C2BA1" w:rsidP="001C2BA1">
            <w:pPr>
              <w:pStyle w:val="ListParagraph"/>
              <w:numPr>
                <w:ilvl w:val="0"/>
                <w:numId w:val="2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Enjoys being helpful</w:t>
            </w:r>
          </w:p>
          <w:p w14:paraId="2090B521" w14:textId="77777777" w:rsidR="001C2BA1" w:rsidRPr="001C2BA1" w:rsidRDefault="001C2BA1" w:rsidP="001C2BA1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3597" w:type="dxa"/>
          </w:tcPr>
          <w:p w14:paraId="6A816FE7" w14:textId="77777777" w:rsidR="001C2BA1" w:rsidRPr="001C2BA1" w:rsidRDefault="001C2BA1" w:rsidP="001C2BA1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1C2BA1">
              <w:rPr>
                <w:rFonts w:ascii="Book Antiqua" w:hAnsi="Book Antiqua"/>
                <w:b/>
                <w:sz w:val="20"/>
                <w:szCs w:val="20"/>
              </w:rPr>
              <w:t>INFJ</w:t>
            </w:r>
          </w:p>
          <w:p w14:paraId="02AEE49C" w14:textId="77777777" w:rsidR="001C2BA1" w:rsidRPr="001C2BA1" w:rsidRDefault="001C2BA1" w:rsidP="001C2BA1">
            <w:pPr>
              <w:pStyle w:val="ListParagraph"/>
              <w:numPr>
                <w:ilvl w:val="0"/>
                <w:numId w:val="3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Idealistic</w:t>
            </w:r>
          </w:p>
          <w:p w14:paraId="0A84F989" w14:textId="77777777" w:rsidR="001C2BA1" w:rsidRPr="001C2BA1" w:rsidRDefault="001C2BA1" w:rsidP="001C2BA1">
            <w:pPr>
              <w:pStyle w:val="ListParagraph"/>
              <w:numPr>
                <w:ilvl w:val="0"/>
                <w:numId w:val="3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Organized</w:t>
            </w:r>
          </w:p>
          <w:p w14:paraId="2A65AD7A" w14:textId="77777777" w:rsidR="001C2BA1" w:rsidRPr="001C2BA1" w:rsidRDefault="001C2BA1" w:rsidP="001C2BA1">
            <w:pPr>
              <w:pStyle w:val="ListParagraph"/>
              <w:numPr>
                <w:ilvl w:val="0"/>
                <w:numId w:val="3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Insightful</w:t>
            </w:r>
          </w:p>
          <w:p w14:paraId="19BCEE57" w14:textId="77777777" w:rsidR="001C2BA1" w:rsidRPr="001C2BA1" w:rsidRDefault="001C2BA1" w:rsidP="001C2BA1">
            <w:pPr>
              <w:pStyle w:val="ListParagraph"/>
              <w:numPr>
                <w:ilvl w:val="0"/>
                <w:numId w:val="3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Dependable</w:t>
            </w:r>
          </w:p>
          <w:p w14:paraId="00103FB6" w14:textId="77777777" w:rsidR="001C2BA1" w:rsidRPr="001C2BA1" w:rsidRDefault="001C2BA1" w:rsidP="001C2BA1">
            <w:pPr>
              <w:pStyle w:val="ListParagraph"/>
              <w:numPr>
                <w:ilvl w:val="0"/>
                <w:numId w:val="3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Compassionate</w:t>
            </w:r>
          </w:p>
          <w:p w14:paraId="0A68D883" w14:textId="77777777" w:rsidR="001C2BA1" w:rsidRPr="001C2BA1" w:rsidRDefault="001C2BA1" w:rsidP="001C2BA1">
            <w:pPr>
              <w:pStyle w:val="ListParagraph"/>
              <w:numPr>
                <w:ilvl w:val="0"/>
                <w:numId w:val="3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Gentle</w:t>
            </w:r>
          </w:p>
          <w:p w14:paraId="7346DBF0" w14:textId="77777777" w:rsidR="001C2BA1" w:rsidRPr="001C2BA1" w:rsidRDefault="001C2BA1" w:rsidP="001C2BA1">
            <w:pPr>
              <w:pStyle w:val="ListParagraph"/>
              <w:numPr>
                <w:ilvl w:val="0"/>
                <w:numId w:val="3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Seeks harmony and cooperation</w:t>
            </w:r>
          </w:p>
          <w:p w14:paraId="00707AD6" w14:textId="77777777" w:rsidR="001C2BA1" w:rsidRPr="001C2BA1" w:rsidRDefault="001C2BA1" w:rsidP="001C2BA1">
            <w:pPr>
              <w:pStyle w:val="ListParagraph"/>
              <w:numPr>
                <w:ilvl w:val="0"/>
                <w:numId w:val="3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Enjoys intellectual stimulation</w:t>
            </w:r>
          </w:p>
        </w:tc>
        <w:tc>
          <w:tcPr>
            <w:tcW w:w="3598" w:type="dxa"/>
          </w:tcPr>
          <w:p w14:paraId="762517F7" w14:textId="77777777" w:rsidR="001C2BA1" w:rsidRPr="001C2BA1" w:rsidRDefault="001C2BA1" w:rsidP="001C2BA1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1C2BA1">
              <w:rPr>
                <w:rFonts w:ascii="Book Antiqua" w:hAnsi="Book Antiqua"/>
                <w:b/>
                <w:sz w:val="20"/>
                <w:szCs w:val="20"/>
              </w:rPr>
              <w:t>INTJ</w:t>
            </w:r>
          </w:p>
          <w:p w14:paraId="08154FBA" w14:textId="77777777" w:rsidR="001C2BA1" w:rsidRPr="001C2BA1" w:rsidRDefault="001C2BA1" w:rsidP="001C2BA1">
            <w:pPr>
              <w:pStyle w:val="ListParagraph"/>
              <w:numPr>
                <w:ilvl w:val="0"/>
                <w:numId w:val="25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Innovative</w:t>
            </w:r>
          </w:p>
          <w:p w14:paraId="34A04E4A" w14:textId="77777777" w:rsidR="001C2BA1" w:rsidRPr="001C2BA1" w:rsidRDefault="001C2BA1" w:rsidP="001C2BA1">
            <w:pPr>
              <w:pStyle w:val="ListParagraph"/>
              <w:numPr>
                <w:ilvl w:val="0"/>
                <w:numId w:val="25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Independent</w:t>
            </w:r>
          </w:p>
          <w:p w14:paraId="04E83DCF" w14:textId="77777777" w:rsidR="001C2BA1" w:rsidRPr="001C2BA1" w:rsidRDefault="001C2BA1" w:rsidP="001C2BA1">
            <w:pPr>
              <w:pStyle w:val="ListParagraph"/>
              <w:numPr>
                <w:ilvl w:val="0"/>
                <w:numId w:val="25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Strategic</w:t>
            </w:r>
          </w:p>
          <w:p w14:paraId="5C97E844" w14:textId="77777777" w:rsidR="001C2BA1" w:rsidRPr="001C2BA1" w:rsidRDefault="001C2BA1" w:rsidP="001C2BA1">
            <w:pPr>
              <w:pStyle w:val="ListParagraph"/>
              <w:numPr>
                <w:ilvl w:val="0"/>
                <w:numId w:val="25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Logical</w:t>
            </w:r>
          </w:p>
          <w:p w14:paraId="4AB67023" w14:textId="77777777" w:rsidR="001C2BA1" w:rsidRPr="001C2BA1" w:rsidRDefault="001C2BA1" w:rsidP="001C2BA1">
            <w:pPr>
              <w:pStyle w:val="ListParagraph"/>
              <w:numPr>
                <w:ilvl w:val="0"/>
                <w:numId w:val="25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Reserved</w:t>
            </w:r>
          </w:p>
          <w:p w14:paraId="53F8DD15" w14:textId="77777777" w:rsidR="001C2BA1" w:rsidRPr="001C2BA1" w:rsidRDefault="001C2BA1" w:rsidP="001C2BA1">
            <w:pPr>
              <w:pStyle w:val="ListParagraph"/>
              <w:numPr>
                <w:ilvl w:val="0"/>
                <w:numId w:val="25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Insightful</w:t>
            </w:r>
          </w:p>
          <w:p w14:paraId="0D465DD3" w14:textId="77777777" w:rsidR="001C2BA1" w:rsidRPr="001C2BA1" w:rsidRDefault="001C2BA1" w:rsidP="001C2BA1">
            <w:pPr>
              <w:pStyle w:val="ListParagraph"/>
              <w:numPr>
                <w:ilvl w:val="0"/>
                <w:numId w:val="25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Driven by their own original ideas to achieve improvements</w:t>
            </w:r>
          </w:p>
        </w:tc>
      </w:tr>
      <w:tr w:rsidR="001C2BA1" w:rsidRPr="001C2BA1" w14:paraId="1C7EA770" w14:textId="77777777" w:rsidTr="001C2BA1">
        <w:tc>
          <w:tcPr>
            <w:tcW w:w="3597" w:type="dxa"/>
          </w:tcPr>
          <w:p w14:paraId="536FEDEE" w14:textId="77777777" w:rsidR="001C2BA1" w:rsidRPr="001C2BA1" w:rsidRDefault="001C2BA1" w:rsidP="001C2BA1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1C2BA1">
              <w:rPr>
                <w:rFonts w:ascii="Book Antiqua" w:hAnsi="Book Antiqua"/>
                <w:b/>
                <w:sz w:val="20"/>
                <w:szCs w:val="20"/>
              </w:rPr>
              <w:t>ISTP</w:t>
            </w:r>
          </w:p>
          <w:p w14:paraId="0807AFBC" w14:textId="77777777" w:rsidR="001C2BA1" w:rsidRPr="001C2BA1" w:rsidRDefault="001C2BA1" w:rsidP="001C2BA1">
            <w:pPr>
              <w:pStyle w:val="ListParagraph"/>
              <w:numPr>
                <w:ilvl w:val="0"/>
                <w:numId w:val="5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Action-oriented</w:t>
            </w:r>
          </w:p>
          <w:p w14:paraId="29ED84D5" w14:textId="77777777" w:rsidR="001C2BA1" w:rsidRPr="001C2BA1" w:rsidRDefault="001C2BA1" w:rsidP="001C2BA1">
            <w:pPr>
              <w:pStyle w:val="ListParagraph"/>
              <w:numPr>
                <w:ilvl w:val="0"/>
                <w:numId w:val="5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Logical</w:t>
            </w:r>
          </w:p>
          <w:p w14:paraId="180DA870" w14:textId="77777777" w:rsidR="001C2BA1" w:rsidRPr="001C2BA1" w:rsidRDefault="001C2BA1" w:rsidP="001C2BA1">
            <w:pPr>
              <w:pStyle w:val="ListParagraph"/>
              <w:numPr>
                <w:ilvl w:val="0"/>
                <w:numId w:val="5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Analytical</w:t>
            </w:r>
          </w:p>
          <w:p w14:paraId="5F0387FC" w14:textId="77777777" w:rsidR="001C2BA1" w:rsidRPr="001C2BA1" w:rsidRDefault="001C2BA1" w:rsidP="001C2BA1">
            <w:pPr>
              <w:pStyle w:val="ListParagraph"/>
              <w:numPr>
                <w:ilvl w:val="0"/>
                <w:numId w:val="5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Spontaneous</w:t>
            </w:r>
          </w:p>
          <w:p w14:paraId="2584AA56" w14:textId="77777777" w:rsidR="001C2BA1" w:rsidRPr="001C2BA1" w:rsidRDefault="001C2BA1" w:rsidP="001C2BA1">
            <w:pPr>
              <w:pStyle w:val="ListParagraph"/>
              <w:numPr>
                <w:ilvl w:val="0"/>
                <w:numId w:val="5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Reserved</w:t>
            </w:r>
          </w:p>
          <w:p w14:paraId="6D876C46" w14:textId="77777777" w:rsidR="001C2BA1" w:rsidRPr="001C2BA1" w:rsidRDefault="001C2BA1" w:rsidP="001C2BA1">
            <w:pPr>
              <w:pStyle w:val="ListParagraph"/>
              <w:numPr>
                <w:ilvl w:val="0"/>
                <w:numId w:val="5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Independent</w:t>
            </w:r>
          </w:p>
          <w:p w14:paraId="7F519AC2" w14:textId="77777777" w:rsidR="001C2BA1" w:rsidRPr="001C2BA1" w:rsidRDefault="001C2BA1" w:rsidP="001C2BA1">
            <w:pPr>
              <w:pStyle w:val="ListParagraph"/>
              <w:numPr>
                <w:ilvl w:val="0"/>
                <w:numId w:val="5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Enjoys adventure</w:t>
            </w:r>
          </w:p>
          <w:p w14:paraId="78AB02E1" w14:textId="77777777" w:rsidR="001C2BA1" w:rsidRPr="001C2BA1" w:rsidRDefault="001C2BA1" w:rsidP="001C2BA1">
            <w:pPr>
              <w:pStyle w:val="ListParagraph"/>
              <w:numPr>
                <w:ilvl w:val="0"/>
                <w:numId w:val="5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Skilled at understanding how mechanical things work</w:t>
            </w:r>
          </w:p>
        </w:tc>
        <w:tc>
          <w:tcPr>
            <w:tcW w:w="3598" w:type="dxa"/>
          </w:tcPr>
          <w:p w14:paraId="539A5C10" w14:textId="77777777" w:rsidR="001C2BA1" w:rsidRPr="001C2BA1" w:rsidRDefault="001C2BA1" w:rsidP="001C2BA1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1C2BA1">
              <w:rPr>
                <w:rFonts w:ascii="Book Antiqua" w:hAnsi="Book Antiqua"/>
                <w:b/>
                <w:sz w:val="20"/>
                <w:szCs w:val="20"/>
              </w:rPr>
              <w:t>ISFP</w:t>
            </w:r>
          </w:p>
          <w:p w14:paraId="63CAA20F" w14:textId="77777777" w:rsidR="001C2BA1" w:rsidRPr="001C2BA1" w:rsidRDefault="001C2BA1" w:rsidP="001C2BA1">
            <w:pPr>
              <w:pStyle w:val="ListParagraph"/>
              <w:numPr>
                <w:ilvl w:val="0"/>
                <w:numId w:val="7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Gentle</w:t>
            </w:r>
          </w:p>
          <w:p w14:paraId="6FB807E4" w14:textId="77777777" w:rsidR="001C2BA1" w:rsidRPr="001C2BA1" w:rsidRDefault="001C2BA1" w:rsidP="001C2BA1">
            <w:pPr>
              <w:pStyle w:val="ListParagraph"/>
              <w:numPr>
                <w:ilvl w:val="0"/>
                <w:numId w:val="7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Sensitive</w:t>
            </w:r>
          </w:p>
          <w:p w14:paraId="0213ABFF" w14:textId="77777777" w:rsidR="001C2BA1" w:rsidRPr="001C2BA1" w:rsidRDefault="001C2BA1" w:rsidP="001C2BA1">
            <w:pPr>
              <w:pStyle w:val="ListParagraph"/>
              <w:numPr>
                <w:ilvl w:val="0"/>
                <w:numId w:val="7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Nurturing</w:t>
            </w:r>
          </w:p>
          <w:p w14:paraId="47B9F3FC" w14:textId="77777777" w:rsidR="001C2BA1" w:rsidRPr="001C2BA1" w:rsidRDefault="001C2BA1" w:rsidP="001C2BA1">
            <w:pPr>
              <w:pStyle w:val="ListParagraph"/>
              <w:numPr>
                <w:ilvl w:val="0"/>
                <w:numId w:val="7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Helpful</w:t>
            </w:r>
          </w:p>
          <w:p w14:paraId="43D1D3AE" w14:textId="77777777" w:rsidR="001C2BA1" w:rsidRPr="001C2BA1" w:rsidRDefault="001C2BA1" w:rsidP="001C2BA1">
            <w:pPr>
              <w:pStyle w:val="ListParagraph"/>
              <w:numPr>
                <w:ilvl w:val="0"/>
                <w:numId w:val="7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Flexible</w:t>
            </w:r>
          </w:p>
          <w:p w14:paraId="63B28F7A" w14:textId="77777777" w:rsidR="001C2BA1" w:rsidRPr="001C2BA1" w:rsidRDefault="001C2BA1" w:rsidP="001C2BA1">
            <w:pPr>
              <w:pStyle w:val="ListParagraph"/>
              <w:numPr>
                <w:ilvl w:val="0"/>
                <w:numId w:val="7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Realistic</w:t>
            </w:r>
          </w:p>
          <w:p w14:paraId="54373048" w14:textId="77777777" w:rsidR="001C2BA1" w:rsidRPr="001C2BA1" w:rsidRDefault="001C2BA1" w:rsidP="001C2BA1">
            <w:pPr>
              <w:pStyle w:val="ListParagraph"/>
              <w:numPr>
                <w:ilvl w:val="0"/>
                <w:numId w:val="7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Seeks to create a personal environment that is beautiful and practical</w:t>
            </w:r>
          </w:p>
        </w:tc>
        <w:tc>
          <w:tcPr>
            <w:tcW w:w="3597" w:type="dxa"/>
          </w:tcPr>
          <w:p w14:paraId="644428C0" w14:textId="77777777" w:rsidR="001C2BA1" w:rsidRPr="001C2BA1" w:rsidRDefault="001C2BA1" w:rsidP="001C2BA1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1C2BA1">
              <w:rPr>
                <w:rFonts w:ascii="Book Antiqua" w:hAnsi="Book Antiqua"/>
                <w:b/>
                <w:sz w:val="20"/>
                <w:szCs w:val="20"/>
              </w:rPr>
              <w:t>INFP</w:t>
            </w:r>
          </w:p>
          <w:p w14:paraId="25DC2B7D" w14:textId="77777777" w:rsidR="001C2BA1" w:rsidRPr="001C2BA1" w:rsidRDefault="001C2BA1" w:rsidP="001C2BA1">
            <w:pPr>
              <w:pStyle w:val="ListParagraph"/>
              <w:numPr>
                <w:ilvl w:val="0"/>
                <w:numId w:val="8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Sensitive</w:t>
            </w:r>
          </w:p>
          <w:p w14:paraId="0A7D16CE" w14:textId="77777777" w:rsidR="001C2BA1" w:rsidRPr="001C2BA1" w:rsidRDefault="001C2BA1" w:rsidP="001C2BA1">
            <w:pPr>
              <w:pStyle w:val="ListParagraph"/>
              <w:numPr>
                <w:ilvl w:val="0"/>
                <w:numId w:val="8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Creative</w:t>
            </w:r>
          </w:p>
          <w:p w14:paraId="7BE09FBE" w14:textId="77777777" w:rsidR="001C2BA1" w:rsidRPr="001C2BA1" w:rsidRDefault="001C2BA1" w:rsidP="001C2BA1">
            <w:pPr>
              <w:pStyle w:val="ListParagraph"/>
              <w:numPr>
                <w:ilvl w:val="0"/>
                <w:numId w:val="8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Idealistic</w:t>
            </w:r>
          </w:p>
          <w:p w14:paraId="735D4417" w14:textId="77777777" w:rsidR="001C2BA1" w:rsidRPr="001C2BA1" w:rsidRDefault="001C2BA1" w:rsidP="001C2BA1">
            <w:pPr>
              <w:pStyle w:val="ListParagraph"/>
              <w:numPr>
                <w:ilvl w:val="0"/>
                <w:numId w:val="8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Perceptive</w:t>
            </w:r>
          </w:p>
          <w:p w14:paraId="5C0A2129" w14:textId="77777777" w:rsidR="001C2BA1" w:rsidRPr="001C2BA1" w:rsidRDefault="001C2BA1" w:rsidP="001C2BA1">
            <w:pPr>
              <w:pStyle w:val="ListParagraph"/>
              <w:numPr>
                <w:ilvl w:val="0"/>
                <w:numId w:val="8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Caring</w:t>
            </w:r>
          </w:p>
          <w:p w14:paraId="0BA71703" w14:textId="77777777" w:rsidR="001C2BA1" w:rsidRPr="001C2BA1" w:rsidRDefault="001C2BA1" w:rsidP="001C2BA1">
            <w:pPr>
              <w:pStyle w:val="ListParagraph"/>
              <w:numPr>
                <w:ilvl w:val="0"/>
                <w:numId w:val="8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Loyal</w:t>
            </w:r>
          </w:p>
          <w:p w14:paraId="242A7DE5" w14:textId="77777777" w:rsidR="001C2BA1" w:rsidRPr="001C2BA1" w:rsidRDefault="001C2BA1" w:rsidP="001C2BA1">
            <w:pPr>
              <w:pStyle w:val="ListParagraph"/>
              <w:numPr>
                <w:ilvl w:val="0"/>
                <w:numId w:val="8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Values inner harmony and personal growth</w:t>
            </w:r>
          </w:p>
          <w:p w14:paraId="0D2C8FB0" w14:textId="77777777" w:rsidR="001C2BA1" w:rsidRPr="001C2BA1" w:rsidRDefault="001C2BA1" w:rsidP="001C2BA1">
            <w:pPr>
              <w:pStyle w:val="ListParagraph"/>
              <w:numPr>
                <w:ilvl w:val="0"/>
                <w:numId w:val="8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Focuses on dreams and possibilities</w:t>
            </w:r>
          </w:p>
        </w:tc>
        <w:tc>
          <w:tcPr>
            <w:tcW w:w="3598" w:type="dxa"/>
          </w:tcPr>
          <w:p w14:paraId="01911015" w14:textId="77777777" w:rsidR="001C2BA1" w:rsidRPr="001C2BA1" w:rsidRDefault="001C2BA1" w:rsidP="001C2BA1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1C2BA1">
              <w:rPr>
                <w:rFonts w:ascii="Book Antiqua" w:hAnsi="Book Antiqua"/>
                <w:b/>
                <w:sz w:val="20"/>
                <w:szCs w:val="20"/>
              </w:rPr>
              <w:t>INTP</w:t>
            </w:r>
          </w:p>
          <w:p w14:paraId="3522B17F" w14:textId="77777777" w:rsidR="001C2BA1" w:rsidRPr="001C2BA1" w:rsidRDefault="001C2BA1" w:rsidP="001C2BA1">
            <w:pPr>
              <w:pStyle w:val="ListParagraph"/>
              <w:numPr>
                <w:ilvl w:val="0"/>
                <w:numId w:val="9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Intellectual</w:t>
            </w:r>
          </w:p>
          <w:p w14:paraId="0F003400" w14:textId="77777777" w:rsidR="001C2BA1" w:rsidRPr="001C2BA1" w:rsidRDefault="001C2BA1" w:rsidP="001C2BA1">
            <w:pPr>
              <w:pStyle w:val="ListParagraph"/>
              <w:numPr>
                <w:ilvl w:val="0"/>
                <w:numId w:val="9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Logical</w:t>
            </w:r>
          </w:p>
          <w:p w14:paraId="15D7A155" w14:textId="77777777" w:rsidR="001C2BA1" w:rsidRPr="001C2BA1" w:rsidRDefault="001C2BA1" w:rsidP="001C2BA1">
            <w:pPr>
              <w:pStyle w:val="ListParagraph"/>
              <w:numPr>
                <w:ilvl w:val="0"/>
                <w:numId w:val="9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Precise</w:t>
            </w:r>
          </w:p>
          <w:p w14:paraId="0C54F3FD" w14:textId="77777777" w:rsidR="001C2BA1" w:rsidRPr="001C2BA1" w:rsidRDefault="001C2BA1" w:rsidP="001C2BA1">
            <w:pPr>
              <w:pStyle w:val="ListParagraph"/>
              <w:numPr>
                <w:ilvl w:val="0"/>
                <w:numId w:val="9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Reserved</w:t>
            </w:r>
          </w:p>
          <w:p w14:paraId="3220F249" w14:textId="77777777" w:rsidR="001C2BA1" w:rsidRPr="001C2BA1" w:rsidRDefault="001C2BA1" w:rsidP="001C2BA1">
            <w:pPr>
              <w:pStyle w:val="ListParagraph"/>
              <w:numPr>
                <w:ilvl w:val="0"/>
                <w:numId w:val="9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Flexible</w:t>
            </w:r>
          </w:p>
          <w:p w14:paraId="34FBB3A6" w14:textId="77777777" w:rsidR="001C2BA1" w:rsidRPr="001C2BA1" w:rsidRDefault="001C2BA1" w:rsidP="001C2BA1">
            <w:pPr>
              <w:pStyle w:val="ListParagraph"/>
              <w:numPr>
                <w:ilvl w:val="0"/>
                <w:numId w:val="9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Imaginative</w:t>
            </w:r>
          </w:p>
          <w:p w14:paraId="3727B053" w14:textId="77777777" w:rsidR="001C2BA1" w:rsidRPr="001C2BA1" w:rsidRDefault="001C2BA1" w:rsidP="001C2BA1">
            <w:pPr>
              <w:pStyle w:val="ListParagraph"/>
              <w:numPr>
                <w:ilvl w:val="0"/>
                <w:numId w:val="9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Original thinker</w:t>
            </w:r>
          </w:p>
          <w:p w14:paraId="08A42727" w14:textId="77777777" w:rsidR="001C2BA1" w:rsidRPr="001C2BA1" w:rsidRDefault="001C2BA1" w:rsidP="001C2BA1">
            <w:pPr>
              <w:pStyle w:val="ListParagraph"/>
              <w:numPr>
                <w:ilvl w:val="0"/>
                <w:numId w:val="9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Enjoy speculation and creative problem solving</w:t>
            </w:r>
          </w:p>
        </w:tc>
      </w:tr>
      <w:tr w:rsidR="001C2BA1" w:rsidRPr="001C2BA1" w14:paraId="0F8C7938" w14:textId="77777777" w:rsidTr="001C2BA1">
        <w:tc>
          <w:tcPr>
            <w:tcW w:w="3597" w:type="dxa"/>
          </w:tcPr>
          <w:p w14:paraId="41EA23DE" w14:textId="77777777" w:rsidR="001C2BA1" w:rsidRPr="001C2BA1" w:rsidRDefault="001C2BA1" w:rsidP="001C2BA1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1C2BA1">
              <w:rPr>
                <w:rFonts w:ascii="Book Antiqua" w:hAnsi="Book Antiqua"/>
                <w:b/>
                <w:sz w:val="20"/>
                <w:szCs w:val="20"/>
              </w:rPr>
              <w:t>ESTP</w:t>
            </w:r>
          </w:p>
          <w:p w14:paraId="4E6ECD9F" w14:textId="77777777" w:rsidR="001C2BA1" w:rsidRPr="001C2BA1" w:rsidRDefault="001C2BA1" w:rsidP="001C2BA1">
            <w:pPr>
              <w:pStyle w:val="ListParagraph"/>
              <w:numPr>
                <w:ilvl w:val="0"/>
                <w:numId w:val="10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Outgoing</w:t>
            </w:r>
          </w:p>
          <w:p w14:paraId="0BD31BAA" w14:textId="77777777" w:rsidR="001C2BA1" w:rsidRPr="001C2BA1" w:rsidRDefault="001C2BA1" w:rsidP="001C2BA1">
            <w:pPr>
              <w:pStyle w:val="ListParagraph"/>
              <w:numPr>
                <w:ilvl w:val="0"/>
                <w:numId w:val="10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Realistic</w:t>
            </w:r>
          </w:p>
          <w:p w14:paraId="3CD90680" w14:textId="77777777" w:rsidR="001C2BA1" w:rsidRPr="001C2BA1" w:rsidRDefault="001C2BA1" w:rsidP="001C2BA1">
            <w:pPr>
              <w:pStyle w:val="ListParagraph"/>
              <w:numPr>
                <w:ilvl w:val="0"/>
                <w:numId w:val="10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Acton-oriented</w:t>
            </w:r>
          </w:p>
          <w:p w14:paraId="6CDB29C0" w14:textId="77777777" w:rsidR="001C2BA1" w:rsidRPr="001C2BA1" w:rsidRDefault="001C2BA1" w:rsidP="001C2BA1">
            <w:pPr>
              <w:pStyle w:val="ListParagraph"/>
              <w:numPr>
                <w:ilvl w:val="0"/>
                <w:numId w:val="10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Curious</w:t>
            </w:r>
          </w:p>
          <w:p w14:paraId="2EDD8F01" w14:textId="77777777" w:rsidR="001C2BA1" w:rsidRPr="001C2BA1" w:rsidRDefault="001C2BA1" w:rsidP="001C2BA1">
            <w:pPr>
              <w:pStyle w:val="ListParagraph"/>
              <w:numPr>
                <w:ilvl w:val="0"/>
                <w:numId w:val="10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Versatile</w:t>
            </w:r>
          </w:p>
          <w:p w14:paraId="04C3F4B4" w14:textId="77777777" w:rsidR="001C2BA1" w:rsidRPr="001C2BA1" w:rsidRDefault="001C2BA1" w:rsidP="001C2BA1">
            <w:pPr>
              <w:pStyle w:val="ListParagraph"/>
              <w:numPr>
                <w:ilvl w:val="0"/>
                <w:numId w:val="10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Spontaneous</w:t>
            </w:r>
          </w:p>
          <w:p w14:paraId="6C8F60F9" w14:textId="77777777" w:rsidR="001C2BA1" w:rsidRPr="001C2BA1" w:rsidRDefault="001C2BA1" w:rsidP="001C2BA1">
            <w:pPr>
              <w:pStyle w:val="ListParagraph"/>
              <w:numPr>
                <w:ilvl w:val="0"/>
                <w:numId w:val="10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Pragmatic problem solver</w:t>
            </w:r>
          </w:p>
          <w:p w14:paraId="53882A84" w14:textId="77777777" w:rsidR="001C2BA1" w:rsidRPr="001C2BA1" w:rsidRDefault="001C2BA1" w:rsidP="001C2BA1">
            <w:pPr>
              <w:pStyle w:val="ListParagraph"/>
              <w:numPr>
                <w:ilvl w:val="0"/>
                <w:numId w:val="10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Skillful negotiator</w:t>
            </w:r>
          </w:p>
        </w:tc>
        <w:tc>
          <w:tcPr>
            <w:tcW w:w="3598" w:type="dxa"/>
          </w:tcPr>
          <w:p w14:paraId="29D3DFBF" w14:textId="77777777" w:rsidR="001C2BA1" w:rsidRPr="001C2BA1" w:rsidRDefault="001C2BA1" w:rsidP="001C2BA1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1C2BA1">
              <w:rPr>
                <w:rFonts w:ascii="Book Antiqua" w:hAnsi="Book Antiqua"/>
                <w:b/>
                <w:sz w:val="20"/>
                <w:szCs w:val="20"/>
              </w:rPr>
              <w:t>ESFP</w:t>
            </w:r>
          </w:p>
          <w:p w14:paraId="403B7B67" w14:textId="77777777" w:rsidR="001C2BA1" w:rsidRPr="001C2BA1" w:rsidRDefault="001C2BA1" w:rsidP="001C2BA1">
            <w:pPr>
              <w:pStyle w:val="ListParagraph"/>
              <w:numPr>
                <w:ilvl w:val="0"/>
                <w:numId w:val="11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Playful</w:t>
            </w:r>
          </w:p>
          <w:p w14:paraId="44F9F02A" w14:textId="77777777" w:rsidR="001C2BA1" w:rsidRPr="001C2BA1" w:rsidRDefault="001C2BA1" w:rsidP="001C2BA1">
            <w:pPr>
              <w:pStyle w:val="ListParagraph"/>
              <w:numPr>
                <w:ilvl w:val="0"/>
                <w:numId w:val="11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Enthusiastic</w:t>
            </w:r>
          </w:p>
          <w:p w14:paraId="437F5B9E" w14:textId="77777777" w:rsidR="001C2BA1" w:rsidRPr="001C2BA1" w:rsidRDefault="001C2BA1" w:rsidP="001C2BA1">
            <w:pPr>
              <w:pStyle w:val="ListParagraph"/>
              <w:numPr>
                <w:ilvl w:val="0"/>
                <w:numId w:val="11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Friendly</w:t>
            </w:r>
          </w:p>
          <w:p w14:paraId="07EA8682" w14:textId="77777777" w:rsidR="001C2BA1" w:rsidRPr="001C2BA1" w:rsidRDefault="001C2BA1" w:rsidP="001C2BA1">
            <w:pPr>
              <w:pStyle w:val="ListParagraph"/>
              <w:numPr>
                <w:ilvl w:val="0"/>
                <w:numId w:val="11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Spontaneous</w:t>
            </w:r>
          </w:p>
          <w:p w14:paraId="4B36CEFD" w14:textId="77777777" w:rsidR="001C2BA1" w:rsidRPr="001C2BA1" w:rsidRDefault="001C2BA1" w:rsidP="001C2BA1">
            <w:pPr>
              <w:pStyle w:val="ListParagraph"/>
              <w:numPr>
                <w:ilvl w:val="0"/>
                <w:numId w:val="11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Tactful</w:t>
            </w:r>
          </w:p>
          <w:p w14:paraId="10AFAEBB" w14:textId="77777777" w:rsidR="001C2BA1" w:rsidRPr="001C2BA1" w:rsidRDefault="001C2BA1" w:rsidP="001C2BA1">
            <w:pPr>
              <w:pStyle w:val="ListParagraph"/>
              <w:numPr>
                <w:ilvl w:val="0"/>
                <w:numId w:val="11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Flexible</w:t>
            </w:r>
          </w:p>
          <w:p w14:paraId="3ECF0836" w14:textId="77777777" w:rsidR="001C2BA1" w:rsidRPr="001C2BA1" w:rsidRDefault="001C2BA1" w:rsidP="001C2BA1">
            <w:pPr>
              <w:pStyle w:val="ListParagraph"/>
              <w:numPr>
                <w:ilvl w:val="0"/>
                <w:numId w:val="11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Has strong common sense</w:t>
            </w:r>
          </w:p>
          <w:p w14:paraId="277AD603" w14:textId="77777777" w:rsidR="001C2BA1" w:rsidRPr="001C2BA1" w:rsidRDefault="001C2BA1" w:rsidP="001C2BA1">
            <w:pPr>
              <w:pStyle w:val="ListParagraph"/>
              <w:numPr>
                <w:ilvl w:val="0"/>
                <w:numId w:val="11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Enjoys helping in tangible ways</w:t>
            </w:r>
          </w:p>
        </w:tc>
        <w:tc>
          <w:tcPr>
            <w:tcW w:w="3597" w:type="dxa"/>
          </w:tcPr>
          <w:p w14:paraId="2E70F520" w14:textId="77777777" w:rsidR="001C2BA1" w:rsidRPr="001C2BA1" w:rsidRDefault="001C2BA1" w:rsidP="001C2BA1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1C2BA1">
              <w:rPr>
                <w:rFonts w:ascii="Book Antiqua" w:hAnsi="Book Antiqua"/>
                <w:b/>
                <w:sz w:val="20"/>
                <w:szCs w:val="20"/>
              </w:rPr>
              <w:t>ENFP</w:t>
            </w:r>
          </w:p>
          <w:p w14:paraId="3E78A3C4" w14:textId="77777777" w:rsidR="001C2BA1" w:rsidRPr="001C2BA1" w:rsidRDefault="001C2BA1" w:rsidP="001C2BA1">
            <w:pPr>
              <w:pStyle w:val="ListParagraph"/>
              <w:numPr>
                <w:ilvl w:val="0"/>
                <w:numId w:val="12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Enthusiastic</w:t>
            </w:r>
          </w:p>
          <w:p w14:paraId="352F798F" w14:textId="77777777" w:rsidR="001C2BA1" w:rsidRPr="001C2BA1" w:rsidRDefault="001C2BA1" w:rsidP="001C2BA1">
            <w:pPr>
              <w:pStyle w:val="ListParagraph"/>
              <w:numPr>
                <w:ilvl w:val="0"/>
                <w:numId w:val="12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Creative</w:t>
            </w:r>
          </w:p>
          <w:p w14:paraId="7957373E" w14:textId="77777777" w:rsidR="001C2BA1" w:rsidRPr="001C2BA1" w:rsidRDefault="001C2BA1" w:rsidP="001C2BA1">
            <w:pPr>
              <w:pStyle w:val="ListParagraph"/>
              <w:numPr>
                <w:ilvl w:val="0"/>
                <w:numId w:val="12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Spontaneous</w:t>
            </w:r>
          </w:p>
          <w:p w14:paraId="21EF2CA0" w14:textId="77777777" w:rsidR="001C2BA1" w:rsidRPr="001C2BA1" w:rsidRDefault="001C2BA1" w:rsidP="001C2BA1">
            <w:pPr>
              <w:pStyle w:val="ListParagraph"/>
              <w:numPr>
                <w:ilvl w:val="0"/>
                <w:numId w:val="12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Optimistic</w:t>
            </w:r>
          </w:p>
          <w:p w14:paraId="6F8FCD90" w14:textId="77777777" w:rsidR="001C2BA1" w:rsidRPr="001C2BA1" w:rsidRDefault="001C2BA1" w:rsidP="001C2BA1">
            <w:pPr>
              <w:pStyle w:val="ListParagraph"/>
              <w:numPr>
                <w:ilvl w:val="0"/>
                <w:numId w:val="12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Supportive</w:t>
            </w:r>
          </w:p>
          <w:p w14:paraId="7ACE0C8A" w14:textId="77777777" w:rsidR="001C2BA1" w:rsidRPr="001C2BA1" w:rsidRDefault="001C2BA1" w:rsidP="001C2BA1">
            <w:pPr>
              <w:pStyle w:val="ListParagraph"/>
              <w:numPr>
                <w:ilvl w:val="0"/>
                <w:numId w:val="12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Playful</w:t>
            </w:r>
          </w:p>
          <w:p w14:paraId="4DC3F475" w14:textId="77777777" w:rsidR="001C2BA1" w:rsidRPr="001C2BA1" w:rsidRDefault="001C2BA1" w:rsidP="001C2BA1">
            <w:pPr>
              <w:pStyle w:val="ListParagraph"/>
              <w:numPr>
                <w:ilvl w:val="0"/>
                <w:numId w:val="12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Values inspiration</w:t>
            </w:r>
          </w:p>
          <w:p w14:paraId="7185FCC0" w14:textId="77777777" w:rsidR="001C2BA1" w:rsidRPr="001C2BA1" w:rsidRDefault="001C2BA1" w:rsidP="001C2BA1">
            <w:pPr>
              <w:pStyle w:val="ListParagraph"/>
              <w:numPr>
                <w:ilvl w:val="0"/>
                <w:numId w:val="12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Enjoys starting new projects</w:t>
            </w:r>
          </w:p>
          <w:p w14:paraId="3C3E4032" w14:textId="77777777" w:rsidR="001C2BA1" w:rsidRPr="001C2BA1" w:rsidRDefault="001C2BA1" w:rsidP="001C2BA1">
            <w:pPr>
              <w:pStyle w:val="ListParagraph"/>
              <w:numPr>
                <w:ilvl w:val="0"/>
                <w:numId w:val="12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Sees potential in others</w:t>
            </w:r>
          </w:p>
        </w:tc>
        <w:tc>
          <w:tcPr>
            <w:tcW w:w="3598" w:type="dxa"/>
          </w:tcPr>
          <w:p w14:paraId="3B318E1D" w14:textId="77777777" w:rsidR="001C2BA1" w:rsidRPr="001C2BA1" w:rsidRDefault="001C2BA1" w:rsidP="001C2BA1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1C2BA1">
              <w:rPr>
                <w:rFonts w:ascii="Book Antiqua" w:hAnsi="Book Antiqua"/>
                <w:b/>
                <w:sz w:val="20"/>
                <w:szCs w:val="20"/>
              </w:rPr>
              <w:t>ENTP</w:t>
            </w:r>
          </w:p>
          <w:p w14:paraId="7725C11A" w14:textId="77777777" w:rsidR="001C2BA1" w:rsidRPr="001C2BA1" w:rsidRDefault="001C2BA1" w:rsidP="001C2BA1">
            <w:pPr>
              <w:pStyle w:val="ListParagraph"/>
              <w:numPr>
                <w:ilvl w:val="0"/>
                <w:numId w:val="12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Inventive</w:t>
            </w:r>
          </w:p>
          <w:p w14:paraId="7E6E0917" w14:textId="77777777" w:rsidR="001C2BA1" w:rsidRPr="001C2BA1" w:rsidRDefault="001C2BA1" w:rsidP="001C2BA1">
            <w:pPr>
              <w:pStyle w:val="ListParagraph"/>
              <w:numPr>
                <w:ilvl w:val="0"/>
                <w:numId w:val="12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Enthusiastic</w:t>
            </w:r>
          </w:p>
          <w:p w14:paraId="5E5FA0EE" w14:textId="77777777" w:rsidR="001C2BA1" w:rsidRPr="001C2BA1" w:rsidRDefault="001C2BA1" w:rsidP="001C2BA1">
            <w:pPr>
              <w:pStyle w:val="ListParagraph"/>
              <w:numPr>
                <w:ilvl w:val="0"/>
                <w:numId w:val="12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Strategic</w:t>
            </w:r>
          </w:p>
          <w:p w14:paraId="15ADA1C1" w14:textId="77777777" w:rsidR="001C2BA1" w:rsidRPr="001C2BA1" w:rsidRDefault="001C2BA1" w:rsidP="001C2BA1">
            <w:pPr>
              <w:pStyle w:val="ListParagraph"/>
              <w:numPr>
                <w:ilvl w:val="0"/>
                <w:numId w:val="12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Enterprising</w:t>
            </w:r>
          </w:p>
          <w:p w14:paraId="4123340B" w14:textId="77777777" w:rsidR="001C2BA1" w:rsidRPr="001C2BA1" w:rsidRDefault="001C2BA1" w:rsidP="001C2BA1">
            <w:pPr>
              <w:pStyle w:val="ListParagraph"/>
              <w:numPr>
                <w:ilvl w:val="0"/>
                <w:numId w:val="12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Inquisitive</w:t>
            </w:r>
          </w:p>
          <w:p w14:paraId="7E90560B" w14:textId="77777777" w:rsidR="001C2BA1" w:rsidRPr="001C2BA1" w:rsidRDefault="001C2BA1" w:rsidP="001C2BA1">
            <w:pPr>
              <w:pStyle w:val="ListParagraph"/>
              <w:numPr>
                <w:ilvl w:val="0"/>
                <w:numId w:val="12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Versatile</w:t>
            </w:r>
          </w:p>
          <w:p w14:paraId="0241F237" w14:textId="77777777" w:rsidR="001C2BA1" w:rsidRPr="001C2BA1" w:rsidRDefault="001C2BA1" w:rsidP="001C2BA1">
            <w:pPr>
              <w:pStyle w:val="ListParagraph"/>
              <w:numPr>
                <w:ilvl w:val="0"/>
                <w:numId w:val="12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Enjoys new ideas and challenges</w:t>
            </w:r>
          </w:p>
          <w:p w14:paraId="36F5D22A" w14:textId="77777777" w:rsidR="001C2BA1" w:rsidRPr="001C2BA1" w:rsidRDefault="001C2BA1" w:rsidP="001C2BA1">
            <w:pPr>
              <w:pStyle w:val="ListParagraph"/>
              <w:numPr>
                <w:ilvl w:val="0"/>
                <w:numId w:val="12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Values inspiration</w:t>
            </w:r>
          </w:p>
        </w:tc>
      </w:tr>
      <w:tr w:rsidR="001C2BA1" w:rsidRPr="001C2BA1" w14:paraId="4851AC0E" w14:textId="77777777" w:rsidTr="001C2BA1">
        <w:tc>
          <w:tcPr>
            <w:tcW w:w="3597" w:type="dxa"/>
          </w:tcPr>
          <w:p w14:paraId="1B13094D" w14:textId="77777777" w:rsidR="001C2BA1" w:rsidRPr="001C2BA1" w:rsidRDefault="001C2BA1" w:rsidP="001C2BA1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1C2BA1">
              <w:rPr>
                <w:rFonts w:ascii="Book Antiqua" w:hAnsi="Book Antiqua"/>
                <w:b/>
                <w:sz w:val="20"/>
                <w:szCs w:val="20"/>
              </w:rPr>
              <w:t>ESTJ</w:t>
            </w:r>
          </w:p>
          <w:p w14:paraId="44588C0A" w14:textId="77777777" w:rsidR="001C2BA1" w:rsidRPr="001C2BA1" w:rsidRDefault="001C2BA1" w:rsidP="001C2BA1">
            <w:pPr>
              <w:pStyle w:val="ListParagraph"/>
              <w:numPr>
                <w:ilvl w:val="0"/>
                <w:numId w:val="13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Efficient</w:t>
            </w:r>
          </w:p>
          <w:p w14:paraId="140136E6" w14:textId="77777777" w:rsidR="001C2BA1" w:rsidRPr="001C2BA1" w:rsidRDefault="001C2BA1" w:rsidP="001C2BA1">
            <w:pPr>
              <w:pStyle w:val="ListParagraph"/>
              <w:numPr>
                <w:ilvl w:val="0"/>
                <w:numId w:val="13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Outgoing</w:t>
            </w:r>
          </w:p>
          <w:p w14:paraId="0DA3D22D" w14:textId="77777777" w:rsidR="001C2BA1" w:rsidRPr="001C2BA1" w:rsidRDefault="001C2BA1" w:rsidP="001C2BA1">
            <w:pPr>
              <w:pStyle w:val="ListParagraph"/>
              <w:numPr>
                <w:ilvl w:val="0"/>
                <w:numId w:val="13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Analytical</w:t>
            </w:r>
          </w:p>
          <w:p w14:paraId="60C2B9CC" w14:textId="77777777" w:rsidR="001C2BA1" w:rsidRPr="001C2BA1" w:rsidRDefault="001C2BA1" w:rsidP="001C2BA1">
            <w:pPr>
              <w:pStyle w:val="ListParagraph"/>
              <w:numPr>
                <w:ilvl w:val="0"/>
                <w:numId w:val="13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Systematic</w:t>
            </w:r>
          </w:p>
          <w:p w14:paraId="295EC2D1" w14:textId="77777777" w:rsidR="001C2BA1" w:rsidRPr="001C2BA1" w:rsidRDefault="001C2BA1" w:rsidP="001C2BA1">
            <w:pPr>
              <w:pStyle w:val="ListParagraph"/>
              <w:numPr>
                <w:ilvl w:val="0"/>
                <w:numId w:val="13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Dependable</w:t>
            </w:r>
          </w:p>
          <w:p w14:paraId="3364A17F" w14:textId="77777777" w:rsidR="001C2BA1" w:rsidRPr="001C2BA1" w:rsidRDefault="001C2BA1" w:rsidP="001C2BA1">
            <w:pPr>
              <w:pStyle w:val="ListParagraph"/>
              <w:numPr>
                <w:ilvl w:val="0"/>
                <w:numId w:val="13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Realistic</w:t>
            </w:r>
          </w:p>
          <w:p w14:paraId="3694493F" w14:textId="77777777" w:rsidR="001C2BA1" w:rsidRPr="001C2BA1" w:rsidRDefault="001C2BA1" w:rsidP="001C2BA1">
            <w:pPr>
              <w:pStyle w:val="ListParagraph"/>
              <w:numPr>
                <w:ilvl w:val="0"/>
                <w:numId w:val="13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Likes to run the show</w:t>
            </w:r>
          </w:p>
          <w:p w14:paraId="71CAD3FE" w14:textId="77777777" w:rsidR="001C2BA1" w:rsidRPr="001C2BA1" w:rsidRDefault="001C2BA1" w:rsidP="001C2BA1">
            <w:pPr>
              <w:pStyle w:val="ListParagraph"/>
              <w:numPr>
                <w:ilvl w:val="0"/>
                <w:numId w:val="13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Likes to get things done in an orderly fashion</w:t>
            </w:r>
          </w:p>
        </w:tc>
        <w:tc>
          <w:tcPr>
            <w:tcW w:w="3598" w:type="dxa"/>
          </w:tcPr>
          <w:p w14:paraId="0D33BCE0" w14:textId="77777777" w:rsidR="001C2BA1" w:rsidRPr="001C2BA1" w:rsidRDefault="001C2BA1" w:rsidP="001C2BA1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1C2BA1">
              <w:rPr>
                <w:rFonts w:ascii="Book Antiqua" w:hAnsi="Book Antiqua"/>
                <w:b/>
                <w:sz w:val="20"/>
                <w:szCs w:val="20"/>
              </w:rPr>
              <w:t>ESFJ</w:t>
            </w:r>
          </w:p>
          <w:p w14:paraId="14E18BC2" w14:textId="77777777" w:rsidR="001C2BA1" w:rsidRPr="001C2BA1" w:rsidRDefault="001C2BA1" w:rsidP="001C2BA1">
            <w:pPr>
              <w:pStyle w:val="ListParagraph"/>
              <w:numPr>
                <w:ilvl w:val="0"/>
                <w:numId w:val="14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Friendly</w:t>
            </w:r>
          </w:p>
          <w:p w14:paraId="2BBB55AA" w14:textId="77777777" w:rsidR="001C2BA1" w:rsidRPr="001C2BA1" w:rsidRDefault="001C2BA1" w:rsidP="001C2BA1">
            <w:pPr>
              <w:pStyle w:val="ListParagraph"/>
              <w:numPr>
                <w:ilvl w:val="0"/>
                <w:numId w:val="14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Outgoing</w:t>
            </w:r>
          </w:p>
          <w:p w14:paraId="4CD21979" w14:textId="77777777" w:rsidR="001C2BA1" w:rsidRPr="001C2BA1" w:rsidRDefault="001C2BA1" w:rsidP="001C2BA1">
            <w:pPr>
              <w:pStyle w:val="ListParagraph"/>
              <w:numPr>
                <w:ilvl w:val="0"/>
                <w:numId w:val="14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Reliable</w:t>
            </w:r>
          </w:p>
          <w:p w14:paraId="33281212" w14:textId="77777777" w:rsidR="001C2BA1" w:rsidRPr="001C2BA1" w:rsidRDefault="001C2BA1" w:rsidP="001C2BA1">
            <w:pPr>
              <w:pStyle w:val="ListParagraph"/>
              <w:numPr>
                <w:ilvl w:val="0"/>
                <w:numId w:val="14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Conscientious</w:t>
            </w:r>
          </w:p>
          <w:p w14:paraId="234A1196" w14:textId="77777777" w:rsidR="001C2BA1" w:rsidRPr="001C2BA1" w:rsidRDefault="001C2BA1" w:rsidP="001C2BA1">
            <w:pPr>
              <w:pStyle w:val="ListParagraph"/>
              <w:numPr>
                <w:ilvl w:val="0"/>
                <w:numId w:val="14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Organized</w:t>
            </w:r>
          </w:p>
          <w:p w14:paraId="6B91612F" w14:textId="77777777" w:rsidR="001C2BA1" w:rsidRPr="001C2BA1" w:rsidRDefault="001C2BA1" w:rsidP="001C2BA1">
            <w:pPr>
              <w:pStyle w:val="ListParagraph"/>
              <w:numPr>
                <w:ilvl w:val="0"/>
                <w:numId w:val="14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Practical</w:t>
            </w:r>
          </w:p>
          <w:p w14:paraId="434A4308" w14:textId="77777777" w:rsidR="001C2BA1" w:rsidRPr="001C2BA1" w:rsidRDefault="001C2BA1" w:rsidP="001C2BA1">
            <w:pPr>
              <w:pStyle w:val="ListParagraph"/>
              <w:numPr>
                <w:ilvl w:val="0"/>
                <w:numId w:val="14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 xml:space="preserve">Seeks </w:t>
            </w:r>
            <w:r>
              <w:rPr>
                <w:rFonts w:ascii="Book Antiqua" w:hAnsi="Book Antiqua"/>
                <w:sz w:val="20"/>
                <w:szCs w:val="20"/>
              </w:rPr>
              <w:t>to helpful and please</w:t>
            </w:r>
          </w:p>
          <w:p w14:paraId="12FA6698" w14:textId="77777777" w:rsidR="001C2BA1" w:rsidRPr="001C2BA1" w:rsidRDefault="001C2BA1" w:rsidP="001C2BA1">
            <w:pPr>
              <w:pStyle w:val="ListParagraph"/>
              <w:numPr>
                <w:ilvl w:val="0"/>
                <w:numId w:val="14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Enjoys being active and productive</w:t>
            </w:r>
          </w:p>
        </w:tc>
        <w:tc>
          <w:tcPr>
            <w:tcW w:w="3597" w:type="dxa"/>
          </w:tcPr>
          <w:p w14:paraId="2B3EA325" w14:textId="77777777" w:rsidR="001C2BA1" w:rsidRPr="001C2BA1" w:rsidRDefault="001C2BA1" w:rsidP="001C2BA1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1C2BA1">
              <w:rPr>
                <w:rFonts w:ascii="Book Antiqua" w:hAnsi="Book Antiqua"/>
                <w:b/>
                <w:sz w:val="20"/>
                <w:szCs w:val="20"/>
              </w:rPr>
              <w:t>ENFJ</w:t>
            </w:r>
          </w:p>
          <w:p w14:paraId="1D0598B0" w14:textId="77777777" w:rsidR="001C2BA1" w:rsidRPr="001C2BA1" w:rsidRDefault="001C2BA1" w:rsidP="001C2BA1">
            <w:pPr>
              <w:pStyle w:val="ListParagraph"/>
              <w:numPr>
                <w:ilvl w:val="0"/>
                <w:numId w:val="15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Caring</w:t>
            </w:r>
          </w:p>
          <w:p w14:paraId="7ABF4E08" w14:textId="77777777" w:rsidR="001C2BA1" w:rsidRPr="001C2BA1" w:rsidRDefault="001C2BA1" w:rsidP="001C2BA1">
            <w:pPr>
              <w:pStyle w:val="ListParagraph"/>
              <w:numPr>
                <w:ilvl w:val="0"/>
                <w:numId w:val="15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Enthusiastic</w:t>
            </w:r>
          </w:p>
          <w:p w14:paraId="18218EA8" w14:textId="77777777" w:rsidR="001C2BA1" w:rsidRPr="001C2BA1" w:rsidRDefault="001C2BA1" w:rsidP="001C2BA1">
            <w:pPr>
              <w:pStyle w:val="ListParagraph"/>
              <w:numPr>
                <w:ilvl w:val="0"/>
                <w:numId w:val="15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Idealistic</w:t>
            </w:r>
          </w:p>
          <w:p w14:paraId="5A6A7F59" w14:textId="77777777" w:rsidR="001C2BA1" w:rsidRPr="001C2BA1" w:rsidRDefault="001C2BA1" w:rsidP="001C2BA1">
            <w:pPr>
              <w:pStyle w:val="ListParagraph"/>
              <w:numPr>
                <w:ilvl w:val="0"/>
                <w:numId w:val="15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Organized</w:t>
            </w:r>
          </w:p>
          <w:p w14:paraId="42A45BA3" w14:textId="77777777" w:rsidR="001C2BA1" w:rsidRPr="001C2BA1" w:rsidRDefault="001C2BA1" w:rsidP="001C2BA1">
            <w:pPr>
              <w:pStyle w:val="ListParagraph"/>
              <w:numPr>
                <w:ilvl w:val="0"/>
                <w:numId w:val="15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Diplomatic</w:t>
            </w:r>
          </w:p>
          <w:p w14:paraId="365C620B" w14:textId="77777777" w:rsidR="001C2BA1" w:rsidRPr="001C2BA1" w:rsidRDefault="001C2BA1" w:rsidP="001C2BA1">
            <w:pPr>
              <w:pStyle w:val="ListParagraph"/>
              <w:numPr>
                <w:ilvl w:val="0"/>
                <w:numId w:val="15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Responsible</w:t>
            </w:r>
          </w:p>
          <w:p w14:paraId="112A1412" w14:textId="77777777" w:rsidR="001C2BA1" w:rsidRPr="001C2BA1" w:rsidRDefault="001C2BA1" w:rsidP="001C2BA1">
            <w:pPr>
              <w:pStyle w:val="ListParagraph"/>
              <w:numPr>
                <w:ilvl w:val="0"/>
                <w:numId w:val="15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Skilled communicator</w:t>
            </w:r>
          </w:p>
          <w:p w14:paraId="1650A260" w14:textId="77777777" w:rsidR="001C2BA1" w:rsidRPr="001C2BA1" w:rsidRDefault="001C2BA1" w:rsidP="001C2BA1">
            <w:pPr>
              <w:pStyle w:val="ListParagraph"/>
              <w:numPr>
                <w:ilvl w:val="0"/>
                <w:numId w:val="15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Values connections with people</w:t>
            </w:r>
          </w:p>
        </w:tc>
        <w:tc>
          <w:tcPr>
            <w:tcW w:w="3598" w:type="dxa"/>
          </w:tcPr>
          <w:p w14:paraId="2E71FA51" w14:textId="77777777" w:rsidR="001C2BA1" w:rsidRPr="001C2BA1" w:rsidRDefault="001C2BA1" w:rsidP="001C2BA1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1C2BA1">
              <w:rPr>
                <w:rFonts w:ascii="Book Antiqua" w:hAnsi="Book Antiqua"/>
                <w:b/>
                <w:sz w:val="20"/>
                <w:szCs w:val="20"/>
              </w:rPr>
              <w:t>ENTJ</w:t>
            </w:r>
          </w:p>
          <w:p w14:paraId="659CCD2A" w14:textId="77777777" w:rsidR="001C2BA1" w:rsidRPr="001C2BA1" w:rsidRDefault="001C2BA1" w:rsidP="001C2BA1">
            <w:pPr>
              <w:pStyle w:val="ListParagraph"/>
              <w:numPr>
                <w:ilvl w:val="0"/>
                <w:numId w:val="16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Strategic</w:t>
            </w:r>
          </w:p>
          <w:p w14:paraId="4B77B8FF" w14:textId="77777777" w:rsidR="001C2BA1" w:rsidRPr="001C2BA1" w:rsidRDefault="001C2BA1" w:rsidP="001C2BA1">
            <w:pPr>
              <w:pStyle w:val="ListParagraph"/>
              <w:numPr>
                <w:ilvl w:val="0"/>
                <w:numId w:val="16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Logical</w:t>
            </w:r>
          </w:p>
          <w:p w14:paraId="4B00E853" w14:textId="77777777" w:rsidR="001C2BA1" w:rsidRPr="001C2BA1" w:rsidRDefault="001C2BA1" w:rsidP="001C2BA1">
            <w:pPr>
              <w:pStyle w:val="ListParagraph"/>
              <w:numPr>
                <w:ilvl w:val="0"/>
                <w:numId w:val="16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Efficient</w:t>
            </w:r>
          </w:p>
          <w:p w14:paraId="7CDDA23F" w14:textId="77777777" w:rsidR="001C2BA1" w:rsidRPr="001C2BA1" w:rsidRDefault="001C2BA1" w:rsidP="001C2BA1">
            <w:pPr>
              <w:pStyle w:val="ListParagraph"/>
              <w:numPr>
                <w:ilvl w:val="0"/>
                <w:numId w:val="16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Outgoing</w:t>
            </w:r>
          </w:p>
          <w:p w14:paraId="5DA652E1" w14:textId="77777777" w:rsidR="001C2BA1" w:rsidRPr="001C2BA1" w:rsidRDefault="001C2BA1" w:rsidP="001C2BA1">
            <w:pPr>
              <w:pStyle w:val="ListParagraph"/>
              <w:numPr>
                <w:ilvl w:val="0"/>
                <w:numId w:val="16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Ambitious</w:t>
            </w:r>
          </w:p>
          <w:p w14:paraId="50C675A7" w14:textId="77777777" w:rsidR="001C2BA1" w:rsidRPr="001C2BA1" w:rsidRDefault="001C2BA1" w:rsidP="001C2BA1">
            <w:pPr>
              <w:pStyle w:val="ListParagraph"/>
              <w:numPr>
                <w:ilvl w:val="0"/>
                <w:numId w:val="16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Independent</w:t>
            </w:r>
          </w:p>
          <w:p w14:paraId="689C616E" w14:textId="77777777" w:rsidR="001C2BA1" w:rsidRPr="001C2BA1" w:rsidRDefault="001C2BA1" w:rsidP="001C2BA1">
            <w:pPr>
              <w:pStyle w:val="ListParagraph"/>
              <w:numPr>
                <w:ilvl w:val="0"/>
                <w:numId w:val="16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Effective organizer</w:t>
            </w:r>
          </w:p>
          <w:p w14:paraId="5252AA07" w14:textId="77777777" w:rsidR="001C2BA1" w:rsidRPr="001C2BA1" w:rsidRDefault="001C2BA1" w:rsidP="001C2BA1">
            <w:pPr>
              <w:pStyle w:val="ListParagraph"/>
              <w:numPr>
                <w:ilvl w:val="0"/>
                <w:numId w:val="16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Long-range planner</w:t>
            </w:r>
          </w:p>
        </w:tc>
      </w:tr>
    </w:tbl>
    <w:p w14:paraId="004262F1" w14:textId="77777777" w:rsidR="001C2BA1" w:rsidRPr="001C2BA1" w:rsidRDefault="001C2BA1" w:rsidP="001C2BA1">
      <w:pPr>
        <w:rPr>
          <w:rFonts w:ascii="Book Antiqua" w:hAnsi="Book Antiqua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95"/>
        <w:gridCol w:w="7195"/>
      </w:tblGrid>
      <w:tr w:rsidR="001C2BA1" w14:paraId="09350F43" w14:textId="77777777" w:rsidTr="001C2BA1">
        <w:tc>
          <w:tcPr>
            <w:tcW w:w="7195" w:type="dxa"/>
          </w:tcPr>
          <w:p w14:paraId="0DDA6077" w14:textId="77777777" w:rsidR="001C2BA1" w:rsidRPr="003E6831" w:rsidRDefault="001C2BA1" w:rsidP="003E6831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3E6831">
              <w:rPr>
                <w:rFonts w:ascii="Book Antiqua" w:hAnsi="Book Antiqua"/>
                <w:b/>
                <w:sz w:val="20"/>
                <w:szCs w:val="20"/>
              </w:rPr>
              <w:t>E</w:t>
            </w:r>
          </w:p>
          <w:p w14:paraId="0DB36F74" w14:textId="77777777" w:rsidR="001C2BA1" w:rsidRPr="001C2BA1" w:rsidRDefault="001C2BA1" w:rsidP="001C2BA1">
            <w:pPr>
              <w:pStyle w:val="ListParagraph"/>
              <w:numPr>
                <w:ilvl w:val="0"/>
                <w:numId w:val="17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Talkative or outgoing</w:t>
            </w:r>
          </w:p>
          <w:p w14:paraId="37C77C28" w14:textId="77777777" w:rsidR="001C2BA1" w:rsidRPr="001C2BA1" w:rsidRDefault="001C2BA1" w:rsidP="001C2BA1">
            <w:pPr>
              <w:pStyle w:val="ListParagraph"/>
              <w:numPr>
                <w:ilvl w:val="0"/>
                <w:numId w:val="17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Likes a fast-paced environment</w:t>
            </w:r>
          </w:p>
          <w:p w14:paraId="7AF2CD58" w14:textId="77777777" w:rsidR="001C2BA1" w:rsidRPr="001C2BA1" w:rsidRDefault="001C2BA1" w:rsidP="001C2BA1">
            <w:pPr>
              <w:pStyle w:val="ListParagraph"/>
              <w:numPr>
                <w:ilvl w:val="0"/>
                <w:numId w:val="17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Works out ideas with others/ thinks out loud</w:t>
            </w:r>
          </w:p>
          <w:p w14:paraId="4FBCB1F0" w14:textId="77777777" w:rsidR="001C2BA1" w:rsidRPr="001C2BA1" w:rsidRDefault="001C2BA1" w:rsidP="001C2BA1">
            <w:pPr>
              <w:pStyle w:val="ListParagraph"/>
              <w:numPr>
                <w:ilvl w:val="0"/>
                <w:numId w:val="17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Enjoys being the center of attention</w:t>
            </w:r>
          </w:p>
          <w:p w14:paraId="15031F87" w14:textId="77777777" w:rsidR="001C2BA1" w:rsidRDefault="001C2BA1" w:rsidP="001C2BA1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7195" w:type="dxa"/>
          </w:tcPr>
          <w:p w14:paraId="33DD41A1" w14:textId="77777777" w:rsidR="001C2BA1" w:rsidRPr="003E6831" w:rsidRDefault="001C2BA1" w:rsidP="001C2BA1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3E6831">
              <w:rPr>
                <w:rFonts w:ascii="Book Antiqua" w:hAnsi="Book Antiqua"/>
                <w:b/>
                <w:sz w:val="20"/>
                <w:szCs w:val="20"/>
              </w:rPr>
              <w:t>I</w:t>
            </w:r>
          </w:p>
          <w:p w14:paraId="4A2B912F" w14:textId="77777777" w:rsidR="001C2BA1" w:rsidRPr="001C2BA1" w:rsidRDefault="001C2BA1" w:rsidP="001C2BA1">
            <w:pPr>
              <w:pStyle w:val="ListParagraph"/>
              <w:numPr>
                <w:ilvl w:val="0"/>
                <w:numId w:val="18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Reserved or private</w:t>
            </w:r>
          </w:p>
          <w:p w14:paraId="046D8DCC" w14:textId="77777777" w:rsidR="001C2BA1" w:rsidRPr="001C2BA1" w:rsidRDefault="001C2BA1" w:rsidP="001C2BA1">
            <w:pPr>
              <w:pStyle w:val="ListParagraph"/>
              <w:numPr>
                <w:ilvl w:val="0"/>
                <w:numId w:val="18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Prefer a slower pace with time for contemplation</w:t>
            </w:r>
          </w:p>
          <w:p w14:paraId="79E576CA" w14:textId="77777777" w:rsidR="001C2BA1" w:rsidRPr="001C2BA1" w:rsidRDefault="001C2BA1" w:rsidP="001C2BA1">
            <w:pPr>
              <w:pStyle w:val="ListParagraph"/>
              <w:numPr>
                <w:ilvl w:val="0"/>
                <w:numId w:val="18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Thinks things through inside their head</w:t>
            </w:r>
          </w:p>
          <w:p w14:paraId="730B1F9C" w14:textId="77777777" w:rsidR="001C2BA1" w:rsidRPr="001C2BA1" w:rsidRDefault="001C2BA1" w:rsidP="001C2BA1">
            <w:pPr>
              <w:pStyle w:val="ListParagraph"/>
              <w:numPr>
                <w:ilvl w:val="0"/>
                <w:numId w:val="18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Would rather observe</w:t>
            </w:r>
          </w:p>
          <w:p w14:paraId="0CC8AA2C" w14:textId="77777777" w:rsidR="001C2BA1" w:rsidRDefault="001C2BA1" w:rsidP="001C2BA1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1C2BA1" w14:paraId="3258B7F0" w14:textId="77777777" w:rsidTr="001C2BA1">
        <w:tc>
          <w:tcPr>
            <w:tcW w:w="7195" w:type="dxa"/>
          </w:tcPr>
          <w:p w14:paraId="5397366F" w14:textId="77777777" w:rsidR="001C2BA1" w:rsidRPr="003E6831" w:rsidRDefault="001C2BA1" w:rsidP="001C2BA1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3E6831">
              <w:rPr>
                <w:rFonts w:ascii="Book Antiqua" w:hAnsi="Book Antiqua"/>
                <w:b/>
                <w:sz w:val="20"/>
                <w:szCs w:val="20"/>
              </w:rPr>
              <w:t>S</w:t>
            </w:r>
          </w:p>
          <w:p w14:paraId="6B1029E5" w14:textId="77777777" w:rsidR="001C2BA1" w:rsidRPr="001C2BA1" w:rsidRDefault="001C2BA1" w:rsidP="001C2BA1">
            <w:pPr>
              <w:pStyle w:val="ListParagraph"/>
              <w:numPr>
                <w:ilvl w:val="0"/>
                <w:numId w:val="19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Focuses on reality of how things are</w:t>
            </w:r>
          </w:p>
          <w:p w14:paraId="662433C5" w14:textId="77777777" w:rsidR="001C2BA1" w:rsidRPr="001C2BA1" w:rsidRDefault="001C2BA1" w:rsidP="001C2BA1">
            <w:pPr>
              <w:pStyle w:val="ListParagraph"/>
              <w:numPr>
                <w:ilvl w:val="0"/>
                <w:numId w:val="19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Pays attention to concrete facts and details</w:t>
            </w:r>
          </w:p>
          <w:p w14:paraId="15E2F6E4" w14:textId="77777777" w:rsidR="001C2BA1" w:rsidRPr="001C2BA1" w:rsidRDefault="001C2BA1" w:rsidP="001C2BA1">
            <w:pPr>
              <w:pStyle w:val="ListParagraph"/>
              <w:numPr>
                <w:ilvl w:val="0"/>
                <w:numId w:val="19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Prefers ideas with practical applications</w:t>
            </w:r>
          </w:p>
          <w:p w14:paraId="3F265900" w14:textId="77777777" w:rsidR="001C2BA1" w:rsidRPr="001C2BA1" w:rsidRDefault="001C2BA1" w:rsidP="001C2BA1">
            <w:pPr>
              <w:pStyle w:val="ListParagraph"/>
              <w:numPr>
                <w:ilvl w:val="0"/>
                <w:numId w:val="19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Describes things in a specific, literal way</w:t>
            </w:r>
          </w:p>
          <w:p w14:paraId="3D313C7A" w14:textId="77777777" w:rsidR="001C2BA1" w:rsidRDefault="001C2BA1" w:rsidP="001C2BA1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7195" w:type="dxa"/>
          </w:tcPr>
          <w:p w14:paraId="24E9E83E" w14:textId="77777777" w:rsidR="001C2BA1" w:rsidRPr="003E6831" w:rsidRDefault="001C2BA1" w:rsidP="001C2BA1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3E6831">
              <w:rPr>
                <w:rFonts w:ascii="Book Antiqua" w:hAnsi="Book Antiqua"/>
                <w:b/>
                <w:sz w:val="20"/>
                <w:szCs w:val="20"/>
              </w:rPr>
              <w:t>N</w:t>
            </w:r>
          </w:p>
          <w:p w14:paraId="3C7F56C9" w14:textId="77777777" w:rsidR="001C2BA1" w:rsidRPr="001C2BA1" w:rsidRDefault="001C2BA1" w:rsidP="001C2BA1">
            <w:pPr>
              <w:pStyle w:val="ListParagraph"/>
              <w:numPr>
                <w:ilvl w:val="0"/>
                <w:numId w:val="20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Imagines the possibilities of how things could be</w:t>
            </w:r>
          </w:p>
          <w:p w14:paraId="7C3122B3" w14:textId="77777777" w:rsidR="001C2BA1" w:rsidRPr="001C2BA1" w:rsidRDefault="001C2BA1" w:rsidP="001C2BA1">
            <w:pPr>
              <w:pStyle w:val="ListParagraph"/>
              <w:numPr>
                <w:ilvl w:val="0"/>
                <w:numId w:val="20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Notices the big picture, sees how everything connects</w:t>
            </w:r>
          </w:p>
          <w:p w14:paraId="040D2A63" w14:textId="77777777" w:rsidR="001C2BA1" w:rsidRPr="001C2BA1" w:rsidRDefault="001C2BA1" w:rsidP="001C2BA1">
            <w:pPr>
              <w:pStyle w:val="ListParagraph"/>
              <w:numPr>
                <w:ilvl w:val="0"/>
                <w:numId w:val="20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Enjoys ideas and concepts</w:t>
            </w:r>
          </w:p>
          <w:p w14:paraId="081FC719" w14:textId="77777777" w:rsidR="001C2BA1" w:rsidRPr="001C2BA1" w:rsidRDefault="001C2BA1" w:rsidP="001C2BA1">
            <w:pPr>
              <w:pStyle w:val="ListParagraph"/>
              <w:numPr>
                <w:ilvl w:val="0"/>
                <w:numId w:val="20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Describes things in a figurative, poetic way</w:t>
            </w:r>
          </w:p>
          <w:p w14:paraId="4625C739" w14:textId="77777777" w:rsidR="001C2BA1" w:rsidRDefault="001C2BA1" w:rsidP="001C2BA1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1C2BA1" w14:paraId="7A681FA1" w14:textId="77777777" w:rsidTr="001C2BA1">
        <w:tc>
          <w:tcPr>
            <w:tcW w:w="7195" w:type="dxa"/>
          </w:tcPr>
          <w:p w14:paraId="1095510D" w14:textId="77777777" w:rsidR="001C2BA1" w:rsidRPr="003E6831" w:rsidRDefault="001C2BA1" w:rsidP="001C2BA1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3E6831">
              <w:rPr>
                <w:rFonts w:ascii="Book Antiqua" w:hAnsi="Book Antiqua"/>
                <w:b/>
                <w:sz w:val="20"/>
                <w:szCs w:val="20"/>
              </w:rPr>
              <w:t>T</w:t>
            </w:r>
          </w:p>
          <w:p w14:paraId="4B53118D" w14:textId="77777777" w:rsidR="001C2BA1" w:rsidRPr="001C2BA1" w:rsidRDefault="001C2BA1" w:rsidP="001C2BA1">
            <w:pPr>
              <w:pStyle w:val="ListParagraph"/>
              <w:numPr>
                <w:ilvl w:val="0"/>
                <w:numId w:val="21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Makes decisions in an impersonal way, using logical reasoning</w:t>
            </w:r>
          </w:p>
          <w:p w14:paraId="4CD5200B" w14:textId="77777777" w:rsidR="001C2BA1" w:rsidRPr="001C2BA1" w:rsidRDefault="001C2BA1" w:rsidP="001C2BA1">
            <w:pPr>
              <w:pStyle w:val="ListParagraph"/>
              <w:numPr>
                <w:ilvl w:val="0"/>
                <w:numId w:val="21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Values justice and fairness</w:t>
            </w:r>
          </w:p>
          <w:p w14:paraId="273B2D53" w14:textId="77777777" w:rsidR="001C2BA1" w:rsidRPr="001C2BA1" w:rsidRDefault="001C2BA1" w:rsidP="001C2BA1">
            <w:pPr>
              <w:pStyle w:val="ListParagraph"/>
              <w:numPr>
                <w:ilvl w:val="0"/>
                <w:numId w:val="21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Enjoys finding flaws in an argument</w:t>
            </w:r>
          </w:p>
          <w:p w14:paraId="24468F23" w14:textId="77777777" w:rsidR="001C2BA1" w:rsidRPr="001C2BA1" w:rsidRDefault="001C2BA1" w:rsidP="001C2BA1">
            <w:pPr>
              <w:pStyle w:val="ListParagraph"/>
              <w:numPr>
                <w:ilvl w:val="0"/>
                <w:numId w:val="21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Reasonable and level-headed</w:t>
            </w:r>
          </w:p>
          <w:p w14:paraId="41EDFE38" w14:textId="77777777" w:rsidR="001C2BA1" w:rsidRDefault="001C2BA1" w:rsidP="001C2BA1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7195" w:type="dxa"/>
          </w:tcPr>
          <w:p w14:paraId="623E6F47" w14:textId="77777777" w:rsidR="001C2BA1" w:rsidRPr="003E6831" w:rsidRDefault="001C2BA1" w:rsidP="001C2BA1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3E6831">
              <w:rPr>
                <w:rFonts w:ascii="Book Antiqua" w:hAnsi="Book Antiqua"/>
                <w:b/>
                <w:sz w:val="20"/>
                <w:szCs w:val="20"/>
              </w:rPr>
              <w:t>F</w:t>
            </w:r>
          </w:p>
          <w:p w14:paraId="103FD4D5" w14:textId="77777777" w:rsidR="001C2BA1" w:rsidRPr="001C2BA1" w:rsidRDefault="001C2BA1" w:rsidP="001C2BA1">
            <w:pPr>
              <w:pStyle w:val="ListParagraph"/>
              <w:numPr>
                <w:ilvl w:val="0"/>
                <w:numId w:val="22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Bases decisions on personal values and how actions affect others</w:t>
            </w:r>
          </w:p>
          <w:p w14:paraId="7BD4A147" w14:textId="77777777" w:rsidR="001C2BA1" w:rsidRPr="001C2BA1" w:rsidRDefault="001C2BA1" w:rsidP="001C2BA1">
            <w:pPr>
              <w:pStyle w:val="ListParagraph"/>
              <w:numPr>
                <w:ilvl w:val="0"/>
                <w:numId w:val="22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Values harmony and forgiveness</w:t>
            </w:r>
          </w:p>
          <w:p w14:paraId="273C1FF3" w14:textId="77777777" w:rsidR="001C2BA1" w:rsidRPr="001C2BA1" w:rsidRDefault="001C2BA1" w:rsidP="001C2BA1">
            <w:pPr>
              <w:pStyle w:val="ListParagraph"/>
              <w:numPr>
                <w:ilvl w:val="0"/>
                <w:numId w:val="22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Likes to please others and point out the best in people</w:t>
            </w:r>
          </w:p>
          <w:p w14:paraId="48A26A32" w14:textId="77777777" w:rsidR="001C2BA1" w:rsidRPr="001C2BA1" w:rsidRDefault="001C2BA1" w:rsidP="001C2BA1">
            <w:pPr>
              <w:pStyle w:val="ListParagraph"/>
              <w:numPr>
                <w:ilvl w:val="0"/>
                <w:numId w:val="22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Warm and empathetic</w:t>
            </w:r>
          </w:p>
          <w:p w14:paraId="19D0CD7E" w14:textId="77777777" w:rsidR="001C2BA1" w:rsidRDefault="001C2BA1" w:rsidP="001C2BA1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1C2BA1" w14:paraId="4A9EE926" w14:textId="77777777" w:rsidTr="001C2BA1">
        <w:tc>
          <w:tcPr>
            <w:tcW w:w="7195" w:type="dxa"/>
          </w:tcPr>
          <w:p w14:paraId="079260EC" w14:textId="77777777" w:rsidR="001C2BA1" w:rsidRPr="003E6831" w:rsidRDefault="001C2BA1" w:rsidP="001C2BA1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3E6831">
              <w:rPr>
                <w:rFonts w:ascii="Book Antiqua" w:hAnsi="Book Antiqua"/>
                <w:b/>
                <w:sz w:val="20"/>
                <w:szCs w:val="20"/>
              </w:rPr>
              <w:t>J</w:t>
            </w:r>
          </w:p>
          <w:p w14:paraId="159CF3E9" w14:textId="77777777" w:rsidR="001C2BA1" w:rsidRPr="001C2BA1" w:rsidRDefault="001C2BA1" w:rsidP="001C2BA1">
            <w:pPr>
              <w:pStyle w:val="ListParagraph"/>
              <w:numPr>
                <w:ilvl w:val="0"/>
                <w:numId w:val="23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Prefers to have matters settled</w:t>
            </w:r>
          </w:p>
          <w:p w14:paraId="4145F1A2" w14:textId="77777777" w:rsidR="001C2BA1" w:rsidRPr="001C2BA1" w:rsidRDefault="001C2BA1" w:rsidP="001C2BA1">
            <w:pPr>
              <w:pStyle w:val="ListParagraph"/>
              <w:numPr>
                <w:ilvl w:val="0"/>
                <w:numId w:val="23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Thinks rules a</w:t>
            </w:r>
            <w:r w:rsidR="003C563D">
              <w:rPr>
                <w:rFonts w:ascii="Book Antiqua" w:hAnsi="Book Antiqua"/>
                <w:sz w:val="20"/>
                <w:szCs w:val="20"/>
              </w:rPr>
              <w:t>n</w:t>
            </w:r>
            <w:r w:rsidRPr="001C2BA1">
              <w:rPr>
                <w:rFonts w:ascii="Book Antiqua" w:hAnsi="Book Antiqua"/>
                <w:sz w:val="20"/>
                <w:szCs w:val="20"/>
              </w:rPr>
              <w:t>d deadlines should be respected</w:t>
            </w:r>
          </w:p>
          <w:p w14:paraId="3353B256" w14:textId="77777777" w:rsidR="001C2BA1" w:rsidRPr="001C2BA1" w:rsidRDefault="001C2BA1" w:rsidP="001C2BA1">
            <w:pPr>
              <w:pStyle w:val="ListParagraph"/>
              <w:numPr>
                <w:ilvl w:val="0"/>
                <w:numId w:val="23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Prefers to have detailed, step-by-step instructions</w:t>
            </w:r>
          </w:p>
          <w:p w14:paraId="2CED68F5" w14:textId="77777777" w:rsidR="001C2BA1" w:rsidRPr="001C2BA1" w:rsidRDefault="001C2BA1" w:rsidP="001C2BA1">
            <w:pPr>
              <w:pStyle w:val="ListParagraph"/>
              <w:numPr>
                <w:ilvl w:val="0"/>
                <w:numId w:val="23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Makes plans and wants to know what they’re getting into</w:t>
            </w:r>
          </w:p>
          <w:p w14:paraId="2AE03F12" w14:textId="77777777" w:rsidR="001C2BA1" w:rsidRDefault="001C2BA1" w:rsidP="001C2BA1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7195" w:type="dxa"/>
          </w:tcPr>
          <w:p w14:paraId="77E054A0" w14:textId="77777777" w:rsidR="001C2BA1" w:rsidRPr="003E6831" w:rsidRDefault="001C2BA1" w:rsidP="001C2BA1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3E6831">
              <w:rPr>
                <w:rFonts w:ascii="Book Antiqua" w:hAnsi="Book Antiqua"/>
                <w:b/>
                <w:sz w:val="20"/>
                <w:szCs w:val="20"/>
              </w:rPr>
              <w:t>P</w:t>
            </w:r>
          </w:p>
          <w:p w14:paraId="741B7C14" w14:textId="77777777" w:rsidR="001C2BA1" w:rsidRPr="001C2BA1" w:rsidRDefault="001C2BA1" w:rsidP="001C2BA1">
            <w:pPr>
              <w:pStyle w:val="ListParagraph"/>
              <w:numPr>
                <w:ilvl w:val="0"/>
                <w:numId w:val="24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Prefers to leave options open</w:t>
            </w:r>
          </w:p>
          <w:p w14:paraId="5D73F224" w14:textId="77777777" w:rsidR="001C2BA1" w:rsidRPr="001C2BA1" w:rsidRDefault="001C2BA1" w:rsidP="001C2BA1">
            <w:pPr>
              <w:pStyle w:val="ListParagraph"/>
              <w:numPr>
                <w:ilvl w:val="0"/>
                <w:numId w:val="24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Sees rules and deadlines as flexible</w:t>
            </w:r>
          </w:p>
          <w:p w14:paraId="441D380E" w14:textId="77777777" w:rsidR="001C2BA1" w:rsidRPr="001C2BA1" w:rsidRDefault="001C2BA1" w:rsidP="001C2BA1">
            <w:pPr>
              <w:pStyle w:val="ListParagraph"/>
              <w:numPr>
                <w:ilvl w:val="0"/>
                <w:numId w:val="24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Likes to improvise</w:t>
            </w:r>
          </w:p>
          <w:p w14:paraId="2FFC36EC" w14:textId="77777777" w:rsidR="001C2BA1" w:rsidRPr="001C2BA1" w:rsidRDefault="001C2BA1" w:rsidP="001C2BA1">
            <w:pPr>
              <w:pStyle w:val="ListParagraph"/>
              <w:numPr>
                <w:ilvl w:val="0"/>
                <w:numId w:val="24"/>
              </w:numPr>
              <w:rPr>
                <w:rFonts w:ascii="Book Antiqua" w:hAnsi="Book Antiqua"/>
                <w:sz w:val="20"/>
                <w:szCs w:val="20"/>
              </w:rPr>
            </w:pPr>
            <w:r w:rsidRPr="001C2BA1">
              <w:rPr>
                <w:rFonts w:ascii="Book Antiqua" w:hAnsi="Book Antiqua"/>
                <w:sz w:val="20"/>
                <w:szCs w:val="20"/>
              </w:rPr>
              <w:t>Spontaneous and enjoys surprises and new situations</w:t>
            </w:r>
          </w:p>
          <w:p w14:paraId="79D3BA4C" w14:textId="77777777" w:rsidR="001C2BA1" w:rsidRDefault="001C2BA1" w:rsidP="001C2BA1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4D63343D" w14:textId="77777777" w:rsidR="001C2BA1" w:rsidRPr="001C2BA1" w:rsidRDefault="001C2BA1" w:rsidP="001C2BA1">
      <w:pPr>
        <w:rPr>
          <w:rFonts w:ascii="Book Antiqua" w:hAnsi="Book Antiqua"/>
          <w:sz w:val="20"/>
          <w:szCs w:val="20"/>
        </w:rPr>
      </w:pPr>
    </w:p>
    <w:p w14:paraId="645EE654" w14:textId="5A66180F" w:rsidR="00577907" w:rsidRPr="00577907" w:rsidRDefault="003E6831" w:rsidP="00577907">
      <w:pPr>
        <w:rPr>
          <w:rFonts w:ascii="Book Antiqua" w:hAnsi="Book Antiqua"/>
        </w:rPr>
      </w:pPr>
      <w:r>
        <w:rPr>
          <w:rFonts w:ascii="Book Antiqua" w:hAnsi="Book Antiqua"/>
        </w:rPr>
        <w:t xml:space="preserve">Notes: </w:t>
      </w:r>
    </w:p>
    <w:p w14:paraId="27B708D9" w14:textId="77777777" w:rsidR="00577907" w:rsidRPr="00BC3952" w:rsidRDefault="00577907" w:rsidP="0057790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3DB28A0" w14:textId="77777777" w:rsidR="00577907" w:rsidRPr="00577907" w:rsidRDefault="00577907" w:rsidP="00577907">
      <w:pPr>
        <w:rPr>
          <w:rFonts w:ascii="Book Antiqua" w:hAnsi="Book Antiqua"/>
          <w:sz w:val="28"/>
          <w:szCs w:val="28"/>
        </w:rPr>
      </w:pPr>
      <w:r w:rsidRPr="00577907">
        <w:rPr>
          <w:rFonts w:ascii="Book Antiqua" w:hAnsi="Book Antiqua"/>
          <w:sz w:val="28"/>
          <w:szCs w:val="28"/>
        </w:rPr>
        <w:t>[Name] is an [choose a personality type from the squares above], which means they are:</w:t>
      </w:r>
    </w:p>
    <w:p w14:paraId="79B25A03" w14:textId="77777777" w:rsidR="00577907" w:rsidRPr="00577907" w:rsidRDefault="00577907" w:rsidP="00577907">
      <w:pPr>
        <w:pStyle w:val="ListParagraph"/>
        <w:numPr>
          <w:ilvl w:val="0"/>
          <w:numId w:val="26"/>
        </w:numPr>
        <w:spacing w:after="120" w:line="276" w:lineRule="auto"/>
        <w:jc w:val="both"/>
        <w:rPr>
          <w:rFonts w:ascii="Book Antiqua" w:hAnsi="Book Antiqua"/>
          <w:sz w:val="28"/>
          <w:szCs w:val="28"/>
        </w:rPr>
      </w:pPr>
      <w:r w:rsidRPr="00577907">
        <w:rPr>
          <w:rFonts w:ascii="Book Antiqua" w:hAnsi="Book Antiqua"/>
          <w:sz w:val="28"/>
          <w:szCs w:val="28"/>
        </w:rPr>
        <w:t>[trait 1]</w:t>
      </w:r>
    </w:p>
    <w:p w14:paraId="4A3427C4" w14:textId="77777777" w:rsidR="00577907" w:rsidRPr="00577907" w:rsidRDefault="00577907" w:rsidP="00577907">
      <w:pPr>
        <w:pStyle w:val="ListParagraph"/>
        <w:numPr>
          <w:ilvl w:val="0"/>
          <w:numId w:val="26"/>
        </w:numPr>
        <w:spacing w:after="120" w:line="276" w:lineRule="auto"/>
        <w:jc w:val="both"/>
        <w:rPr>
          <w:rFonts w:ascii="Book Antiqua" w:hAnsi="Book Antiqua"/>
          <w:sz w:val="28"/>
          <w:szCs w:val="28"/>
        </w:rPr>
      </w:pPr>
      <w:r w:rsidRPr="00577907">
        <w:rPr>
          <w:rFonts w:ascii="Book Antiqua" w:hAnsi="Book Antiqua"/>
          <w:sz w:val="28"/>
          <w:szCs w:val="28"/>
        </w:rPr>
        <w:t>[trait 2]</w:t>
      </w:r>
    </w:p>
    <w:p w14:paraId="4DE65BA6" w14:textId="77777777" w:rsidR="00577907" w:rsidRPr="00577907" w:rsidRDefault="00577907" w:rsidP="00577907">
      <w:pPr>
        <w:pStyle w:val="ListParagraph"/>
        <w:numPr>
          <w:ilvl w:val="0"/>
          <w:numId w:val="26"/>
        </w:numPr>
        <w:spacing w:after="120" w:line="276" w:lineRule="auto"/>
        <w:jc w:val="both"/>
        <w:rPr>
          <w:rFonts w:ascii="Book Antiqua" w:hAnsi="Book Antiqua"/>
          <w:sz w:val="28"/>
          <w:szCs w:val="28"/>
        </w:rPr>
      </w:pPr>
      <w:r w:rsidRPr="00577907">
        <w:rPr>
          <w:rFonts w:ascii="Book Antiqua" w:hAnsi="Book Antiqua"/>
          <w:sz w:val="28"/>
          <w:szCs w:val="28"/>
        </w:rPr>
        <w:t>[keep adding traits]</w:t>
      </w:r>
    </w:p>
    <w:p w14:paraId="1956DA28" w14:textId="77777777" w:rsidR="00577907" w:rsidRPr="00577907" w:rsidRDefault="00577907" w:rsidP="00577907">
      <w:pPr>
        <w:pStyle w:val="ListParagraph"/>
        <w:numPr>
          <w:ilvl w:val="0"/>
          <w:numId w:val="26"/>
        </w:numPr>
        <w:spacing w:after="120" w:line="276" w:lineRule="auto"/>
        <w:jc w:val="both"/>
        <w:rPr>
          <w:rFonts w:ascii="Book Antiqua" w:hAnsi="Book Antiqua"/>
          <w:sz w:val="28"/>
          <w:szCs w:val="28"/>
        </w:rPr>
      </w:pPr>
      <w:r w:rsidRPr="00577907">
        <w:rPr>
          <w:rFonts w:ascii="Book Antiqua" w:hAnsi="Book Antiqua"/>
          <w:sz w:val="28"/>
          <w:szCs w:val="28"/>
        </w:rPr>
        <w:t xml:space="preserve">[if a trait in the set </w:t>
      </w:r>
      <w:proofErr w:type="gramStart"/>
      <w:r w:rsidRPr="00577907">
        <w:rPr>
          <w:rFonts w:ascii="Book Antiqua" w:hAnsi="Book Antiqua"/>
          <w:sz w:val="28"/>
          <w:szCs w:val="28"/>
        </w:rPr>
        <w:t>doesn’t</w:t>
      </w:r>
      <w:proofErr w:type="gramEnd"/>
      <w:r w:rsidRPr="00577907">
        <w:rPr>
          <w:rFonts w:ascii="Book Antiqua" w:hAnsi="Book Antiqua"/>
          <w:sz w:val="28"/>
          <w:szCs w:val="28"/>
        </w:rPr>
        <w:t xml:space="preserve"> fit this character, leave it out or put how they differ]</w:t>
      </w:r>
    </w:p>
    <w:p w14:paraId="6EA25334" w14:textId="77777777" w:rsidR="00577907" w:rsidRPr="00577907" w:rsidRDefault="00577907" w:rsidP="001C2BA1">
      <w:pPr>
        <w:rPr>
          <w:rFonts w:ascii="Book Antiqua" w:hAnsi="Book Antiqua"/>
          <w:sz w:val="28"/>
          <w:szCs w:val="28"/>
        </w:rPr>
      </w:pPr>
    </w:p>
    <w:sectPr w:rsidR="00577907" w:rsidRPr="00577907" w:rsidSect="003E6831">
      <w:headerReference w:type="default" r:id="rId7"/>
      <w:pgSz w:w="15840" w:h="12240" w:orient="landscape"/>
      <w:pgMar w:top="720" w:right="720" w:bottom="720" w:left="720" w:header="288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EFEE09" w14:textId="77777777" w:rsidR="00727D6C" w:rsidRDefault="00727D6C" w:rsidP="003E6831">
      <w:pPr>
        <w:spacing w:after="0" w:line="240" w:lineRule="auto"/>
      </w:pPr>
      <w:r>
        <w:separator/>
      </w:r>
    </w:p>
  </w:endnote>
  <w:endnote w:type="continuationSeparator" w:id="0">
    <w:p w14:paraId="27278C31" w14:textId="77777777" w:rsidR="00727D6C" w:rsidRDefault="00727D6C" w:rsidP="003E68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0552E3" w14:textId="77777777" w:rsidR="00727D6C" w:rsidRDefault="00727D6C" w:rsidP="003E6831">
      <w:pPr>
        <w:spacing w:after="0" w:line="240" w:lineRule="auto"/>
      </w:pPr>
      <w:r>
        <w:separator/>
      </w:r>
    </w:p>
  </w:footnote>
  <w:footnote w:type="continuationSeparator" w:id="0">
    <w:p w14:paraId="702B97A5" w14:textId="77777777" w:rsidR="00727D6C" w:rsidRDefault="00727D6C" w:rsidP="003E68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E6CA30" w14:textId="77777777" w:rsidR="003E6831" w:rsidRPr="003E6831" w:rsidRDefault="003E6831" w:rsidP="003E6831">
    <w:pPr>
      <w:pStyle w:val="Header"/>
      <w:jc w:val="center"/>
      <w:rPr>
        <w:rFonts w:ascii="Book Antiqua" w:hAnsi="Book Antiqua"/>
        <w:b/>
      </w:rPr>
    </w:pPr>
    <w:r w:rsidRPr="003E6831">
      <w:rPr>
        <w:rFonts w:ascii="Book Antiqua" w:hAnsi="Book Antiqua"/>
        <w:b/>
      </w:rPr>
      <w:t>Myers-Briggs Personality Typ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3F4932"/>
    <w:multiLevelType w:val="hybridMultilevel"/>
    <w:tmpl w:val="91CCB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B1520"/>
    <w:multiLevelType w:val="hybridMultilevel"/>
    <w:tmpl w:val="31781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837E8F"/>
    <w:multiLevelType w:val="hybridMultilevel"/>
    <w:tmpl w:val="FCDAE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3C6614"/>
    <w:multiLevelType w:val="hybridMultilevel"/>
    <w:tmpl w:val="8F9CEC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B21ABE"/>
    <w:multiLevelType w:val="hybridMultilevel"/>
    <w:tmpl w:val="2026C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E12FDC"/>
    <w:multiLevelType w:val="hybridMultilevel"/>
    <w:tmpl w:val="86FCF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6D7054"/>
    <w:multiLevelType w:val="hybridMultilevel"/>
    <w:tmpl w:val="1C5075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0B2D82"/>
    <w:multiLevelType w:val="hybridMultilevel"/>
    <w:tmpl w:val="0542F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5013A8"/>
    <w:multiLevelType w:val="hybridMultilevel"/>
    <w:tmpl w:val="AE569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9D0514"/>
    <w:multiLevelType w:val="hybridMultilevel"/>
    <w:tmpl w:val="FDB84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341940"/>
    <w:multiLevelType w:val="hybridMultilevel"/>
    <w:tmpl w:val="68F2A3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9307CA"/>
    <w:multiLevelType w:val="hybridMultilevel"/>
    <w:tmpl w:val="E206A2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8A4252"/>
    <w:multiLevelType w:val="hybridMultilevel"/>
    <w:tmpl w:val="09287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FB784A"/>
    <w:multiLevelType w:val="hybridMultilevel"/>
    <w:tmpl w:val="F716B6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D8F2CDE"/>
    <w:multiLevelType w:val="hybridMultilevel"/>
    <w:tmpl w:val="09CC4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DF69F6"/>
    <w:multiLevelType w:val="hybridMultilevel"/>
    <w:tmpl w:val="C44AF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8C31EC"/>
    <w:multiLevelType w:val="hybridMultilevel"/>
    <w:tmpl w:val="C7BAA8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016CBD"/>
    <w:multiLevelType w:val="hybridMultilevel"/>
    <w:tmpl w:val="B680F7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126452"/>
    <w:multiLevelType w:val="hybridMultilevel"/>
    <w:tmpl w:val="B66CDB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8D7C55"/>
    <w:multiLevelType w:val="hybridMultilevel"/>
    <w:tmpl w:val="599C4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5D6DF2"/>
    <w:multiLevelType w:val="hybridMultilevel"/>
    <w:tmpl w:val="6BB0A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543CA3"/>
    <w:multiLevelType w:val="hybridMultilevel"/>
    <w:tmpl w:val="04E07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512567"/>
    <w:multiLevelType w:val="hybridMultilevel"/>
    <w:tmpl w:val="2C18ED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BE352D"/>
    <w:multiLevelType w:val="hybridMultilevel"/>
    <w:tmpl w:val="9B5CA9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E75158B"/>
    <w:multiLevelType w:val="hybridMultilevel"/>
    <w:tmpl w:val="345C1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950120"/>
    <w:multiLevelType w:val="hybridMultilevel"/>
    <w:tmpl w:val="C2FCB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9"/>
  </w:num>
  <w:num w:numId="3">
    <w:abstractNumId w:val="0"/>
  </w:num>
  <w:num w:numId="4">
    <w:abstractNumId w:val="23"/>
  </w:num>
  <w:num w:numId="5">
    <w:abstractNumId w:val="10"/>
  </w:num>
  <w:num w:numId="6">
    <w:abstractNumId w:val="13"/>
  </w:num>
  <w:num w:numId="7">
    <w:abstractNumId w:val="24"/>
  </w:num>
  <w:num w:numId="8">
    <w:abstractNumId w:val="2"/>
  </w:num>
  <w:num w:numId="9">
    <w:abstractNumId w:val="8"/>
  </w:num>
  <w:num w:numId="10">
    <w:abstractNumId w:val="3"/>
  </w:num>
  <w:num w:numId="11">
    <w:abstractNumId w:val="20"/>
  </w:num>
  <w:num w:numId="12">
    <w:abstractNumId w:val="16"/>
  </w:num>
  <w:num w:numId="13">
    <w:abstractNumId w:val="12"/>
  </w:num>
  <w:num w:numId="14">
    <w:abstractNumId w:val="9"/>
  </w:num>
  <w:num w:numId="15">
    <w:abstractNumId w:val="25"/>
  </w:num>
  <w:num w:numId="16">
    <w:abstractNumId w:val="11"/>
  </w:num>
  <w:num w:numId="17">
    <w:abstractNumId w:val="17"/>
  </w:num>
  <w:num w:numId="18">
    <w:abstractNumId w:val="22"/>
  </w:num>
  <w:num w:numId="19">
    <w:abstractNumId w:val="4"/>
  </w:num>
  <w:num w:numId="20">
    <w:abstractNumId w:val="1"/>
  </w:num>
  <w:num w:numId="21">
    <w:abstractNumId w:val="15"/>
  </w:num>
  <w:num w:numId="22">
    <w:abstractNumId w:val="14"/>
  </w:num>
  <w:num w:numId="23">
    <w:abstractNumId w:val="6"/>
  </w:num>
  <w:num w:numId="24">
    <w:abstractNumId w:val="18"/>
  </w:num>
  <w:num w:numId="25">
    <w:abstractNumId w:val="21"/>
  </w:num>
  <w:num w:numId="2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A5JGFuZGlsampko6SsGpxcWZ+XkgBYa1AMQfCQYsAAAA"/>
  </w:docVars>
  <w:rsids>
    <w:rsidRoot w:val="001C2BA1"/>
    <w:rsid w:val="001C2BA1"/>
    <w:rsid w:val="00306542"/>
    <w:rsid w:val="003C563D"/>
    <w:rsid w:val="003E6831"/>
    <w:rsid w:val="00577907"/>
    <w:rsid w:val="00727D6C"/>
    <w:rsid w:val="00AD7797"/>
    <w:rsid w:val="00EE00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1D03C"/>
  <w15:chartTrackingRefBased/>
  <w15:docId w15:val="{6D07E5A9-AB23-4299-AE7E-EE41CFC36D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2BA1"/>
    <w:pPr>
      <w:ind w:left="720"/>
      <w:contextualSpacing/>
    </w:pPr>
  </w:style>
  <w:style w:type="table" w:styleId="TableGrid">
    <w:name w:val="Table Grid"/>
    <w:basedOn w:val="TableNormal"/>
    <w:uiPriority w:val="39"/>
    <w:rsid w:val="001C2B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E68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6831"/>
  </w:style>
  <w:style w:type="paragraph" w:styleId="Footer">
    <w:name w:val="footer"/>
    <w:basedOn w:val="Normal"/>
    <w:link w:val="FooterChar"/>
    <w:uiPriority w:val="99"/>
    <w:unhideWhenUsed/>
    <w:rsid w:val="003E68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68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24</Words>
  <Characters>2989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ff Access</dc:creator>
  <cp:keywords/>
  <dc:description/>
  <cp:lastModifiedBy>Tabitha Voight</cp:lastModifiedBy>
  <cp:revision>4</cp:revision>
  <dcterms:created xsi:type="dcterms:W3CDTF">2019-10-19T14:35:00Z</dcterms:created>
  <dcterms:modified xsi:type="dcterms:W3CDTF">2020-10-07T16:54:00Z</dcterms:modified>
</cp:coreProperties>
</file>